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642A3CD0" w:rsidR="00A156C3" w:rsidRPr="009E27EF" w:rsidRDefault="008851C1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lang w:eastAsia="en-GB"/>
              </w:rPr>
            </w:pPr>
            <w:r>
              <w:rPr>
                <w:rFonts w:ascii="Verdana" w:eastAsia="Times New Roman" w:hAnsi="Verdana" w:cs="Times New Roman"/>
                <w:lang w:eastAsia="en-GB"/>
              </w:rPr>
              <w:t xml:space="preserve">SULS </w:t>
            </w:r>
            <w:r w:rsidR="008D3B20">
              <w:rPr>
                <w:rFonts w:ascii="Verdana" w:eastAsia="Times New Roman" w:hAnsi="Verdana" w:cs="Times New Roman"/>
                <w:lang w:eastAsia="en-GB"/>
              </w:rPr>
              <w:t>General Meetings on University</w:t>
            </w:r>
            <w:r w:rsidR="00A74EC3">
              <w:rPr>
                <w:rFonts w:ascii="Verdana" w:eastAsia="Times New Roman" w:hAnsi="Verdana" w:cs="Times New Roman"/>
                <w:lang w:eastAsia="en-GB"/>
              </w:rPr>
              <w:t>/SUSU</w:t>
            </w:r>
            <w:r w:rsidR="008D3B20">
              <w:rPr>
                <w:rFonts w:ascii="Verdana" w:eastAsia="Times New Roman" w:hAnsi="Verdana" w:cs="Times New Roman"/>
                <w:lang w:eastAsia="en-GB"/>
              </w:rPr>
              <w:t xml:space="preserve"> Property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750CA01D" w:rsidR="00A156C3" w:rsidRPr="009E27EF" w:rsidRDefault="009E27EF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lang w:eastAsia="en-GB"/>
              </w:rPr>
            </w:pPr>
            <w:r>
              <w:rPr>
                <w:rFonts w:ascii="Verdana" w:eastAsia="Times New Roman" w:hAnsi="Verdana" w:cs="Times New Roman"/>
                <w:lang w:eastAsia="en-GB"/>
              </w:rPr>
              <w:t>0</w:t>
            </w:r>
            <w:r w:rsidR="008D3B20">
              <w:rPr>
                <w:rFonts w:ascii="Verdana" w:eastAsia="Times New Roman" w:hAnsi="Verdana" w:cs="Times New Roman"/>
                <w:lang w:eastAsia="en-GB"/>
              </w:rPr>
              <w:t>7</w:t>
            </w:r>
            <w:r>
              <w:rPr>
                <w:rFonts w:ascii="Verdana" w:eastAsia="Times New Roman" w:hAnsi="Verdana" w:cs="Times New Roman"/>
                <w:lang w:eastAsia="en-GB"/>
              </w:rPr>
              <w:t>/</w:t>
            </w:r>
            <w:r w:rsidR="008D3B20">
              <w:rPr>
                <w:rFonts w:ascii="Verdana" w:eastAsia="Times New Roman" w:hAnsi="Verdana" w:cs="Times New Roman"/>
                <w:lang w:eastAsia="en-GB"/>
              </w:rPr>
              <w:t>05</w:t>
            </w:r>
            <w:r>
              <w:rPr>
                <w:rFonts w:ascii="Verdana" w:eastAsia="Times New Roman" w:hAnsi="Verdana" w:cs="Times New Roman"/>
                <w:lang w:eastAsia="en-GB"/>
              </w:rPr>
              <w:t>/20</w:t>
            </w:r>
            <w:r w:rsidR="008D3B20">
              <w:rPr>
                <w:rFonts w:ascii="Verdana" w:eastAsia="Times New Roman" w:hAnsi="Verdana" w:cs="Times New Roman"/>
                <w:lang w:eastAsia="en-GB"/>
              </w:rPr>
              <w:t>20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33FB9B2C" w:rsidR="00A156C3" w:rsidRPr="00A156C3" w:rsidRDefault="00826565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Club or Society</w:t>
            </w:r>
          </w:p>
        </w:tc>
        <w:tc>
          <w:tcPr>
            <w:tcW w:w="1837" w:type="pct"/>
            <w:shd w:val="clear" w:color="auto" w:fill="auto"/>
          </w:tcPr>
          <w:p w14:paraId="3C5F0402" w14:textId="1FF67D44" w:rsidR="00A156C3" w:rsidRPr="009E27EF" w:rsidRDefault="009E27EF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lang w:eastAsia="en-GB"/>
              </w:rPr>
            </w:pPr>
            <w:r>
              <w:rPr>
                <w:rFonts w:ascii="Verdana" w:eastAsia="Times New Roman" w:hAnsi="Verdana" w:cs="Times New Roman"/>
                <w:lang w:eastAsia="en-GB"/>
              </w:rPr>
              <w:t xml:space="preserve">Southampton </w:t>
            </w:r>
            <w:r w:rsidR="008851C1">
              <w:rPr>
                <w:rFonts w:ascii="Verdana" w:eastAsia="Times New Roman" w:hAnsi="Verdana" w:cs="Times New Roman"/>
                <w:lang w:eastAsia="en-GB"/>
              </w:rPr>
              <w:t xml:space="preserve">University </w:t>
            </w:r>
            <w:r w:rsidR="00254227" w:rsidRPr="009E27EF">
              <w:rPr>
                <w:rFonts w:ascii="Verdana" w:eastAsia="Times New Roman" w:hAnsi="Verdana" w:cs="Times New Roman"/>
                <w:lang w:eastAsia="en-GB"/>
              </w:rPr>
              <w:t>Labour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7238EBF5" w:rsidR="00A156C3" w:rsidRPr="009E27EF" w:rsidRDefault="008D3B20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lang w:eastAsia="en-GB"/>
              </w:rPr>
            </w:pPr>
            <w:r>
              <w:rPr>
                <w:rFonts w:ascii="Verdana" w:eastAsia="Times New Roman" w:hAnsi="Verdana" w:cs="Times New Roman"/>
                <w:lang w:eastAsia="en-GB"/>
              </w:rPr>
              <w:t>Victoria Crawshaw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46E07F1B" w:rsidR="00EB5320" w:rsidRPr="00B817BD" w:rsidRDefault="00826565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resident or Students’ Union staff member</w:t>
            </w:r>
          </w:p>
        </w:tc>
        <w:tc>
          <w:tcPr>
            <w:tcW w:w="1837" w:type="pct"/>
            <w:shd w:val="clear" w:color="auto" w:fill="auto"/>
          </w:tcPr>
          <w:p w14:paraId="3C5F0407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0B47DD42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253"/>
        <w:gridCol w:w="2340"/>
        <w:gridCol w:w="2410"/>
        <w:gridCol w:w="486"/>
        <w:gridCol w:w="486"/>
        <w:gridCol w:w="496"/>
        <w:gridCol w:w="3119"/>
        <w:gridCol w:w="486"/>
        <w:gridCol w:w="486"/>
        <w:gridCol w:w="486"/>
        <w:gridCol w:w="2341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8C216A">
        <w:trPr>
          <w:tblHeader/>
        </w:trPr>
        <w:tc>
          <w:tcPr>
            <w:tcW w:w="2197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08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95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6C3782" w14:paraId="3C5F041F" w14:textId="77777777" w:rsidTr="008C216A">
        <w:trPr>
          <w:tblHeader/>
        </w:trPr>
        <w:tc>
          <w:tcPr>
            <w:tcW w:w="604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924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69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291ECF69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382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376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1019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6C3782" w14:paraId="3C5F042B" w14:textId="77777777" w:rsidTr="008C216A">
        <w:trPr>
          <w:cantSplit/>
          <w:trHeight w:val="1510"/>
          <w:tblHeader/>
        </w:trPr>
        <w:tc>
          <w:tcPr>
            <w:tcW w:w="604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924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9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3" w14:textId="04206E5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4" w14:textId="1FC55A1E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3C5F0426" w14:textId="724ED3B2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21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19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6C3782" w14:paraId="3C5F0437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2C" w14:textId="61EA5336" w:rsidR="00CE1AAA" w:rsidRPr="008D3B20" w:rsidRDefault="001F7DE0" w:rsidP="008D3B20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  <w:b/>
                <w:color w:val="000000" w:themeColor="text1"/>
              </w:rPr>
              <w:t xml:space="preserve">(1) </w:t>
            </w:r>
            <w:r w:rsidR="006C3782">
              <w:rPr>
                <w:rFonts w:ascii="Lucida Sans" w:hAnsi="Lucida Sans"/>
                <w:b/>
                <w:color w:val="000000" w:themeColor="text1"/>
              </w:rPr>
              <w:t xml:space="preserve">Supplies and </w:t>
            </w:r>
            <w:r w:rsidR="008D3B20" w:rsidRPr="008D3B20">
              <w:rPr>
                <w:rFonts w:ascii="Lucida Sans" w:hAnsi="Lucida Sans"/>
                <w:b/>
                <w:color w:val="000000" w:themeColor="text1"/>
              </w:rPr>
              <w:t>Equipment -</w:t>
            </w:r>
            <w:r w:rsidR="008D3B20" w:rsidRPr="008D3B20">
              <w:rPr>
                <w:rFonts w:ascii="Lucida Sans" w:hAnsi="Lucida Sans"/>
                <w:color w:val="000000" w:themeColor="text1"/>
              </w:rPr>
              <w:t>Manual Handling</w:t>
            </w:r>
          </w:p>
        </w:tc>
        <w:tc>
          <w:tcPr>
            <w:tcW w:w="924" w:type="pct"/>
            <w:shd w:val="clear" w:color="auto" w:fill="FFFFFF" w:themeFill="background1"/>
          </w:tcPr>
          <w:p w14:paraId="748715F8" w14:textId="5479E897" w:rsidR="008D3B20" w:rsidRPr="008D3B20" w:rsidRDefault="008D3B20" w:rsidP="008D3B20">
            <w:pPr>
              <w:rPr>
                <w:rFonts w:ascii="Lucida Sans" w:hAnsi="Lucida Sans"/>
                <w:color w:val="000000" w:themeColor="text1"/>
              </w:rPr>
            </w:pPr>
            <w:r w:rsidRPr="008D3B20">
              <w:rPr>
                <w:rFonts w:ascii="Lucida Sans" w:hAnsi="Lucida Sans"/>
                <w:color w:val="000000" w:themeColor="text1"/>
              </w:rPr>
              <w:t xml:space="preserve">Damage to </w:t>
            </w:r>
            <w:r w:rsidR="006C3782">
              <w:rPr>
                <w:rFonts w:ascii="Lucida Sans" w:hAnsi="Lucida Sans"/>
                <w:color w:val="000000" w:themeColor="text1"/>
              </w:rPr>
              <w:t>supplies/</w:t>
            </w:r>
            <w:r w:rsidRPr="008D3B20">
              <w:rPr>
                <w:rFonts w:ascii="Lucida Sans" w:hAnsi="Lucida Sans"/>
                <w:color w:val="000000" w:themeColor="text1"/>
              </w:rPr>
              <w:t>equipment</w:t>
            </w:r>
          </w:p>
          <w:p w14:paraId="7D62D0B0" w14:textId="77777777" w:rsidR="008D3B20" w:rsidRPr="008D3B20" w:rsidRDefault="008D3B20" w:rsidP="008D3B20">
            <w:pPr>
              <w:rPr>
                <w:rFonts w:ascii="Lucida Sans" w:hAnsi="Lucida Sans"/>
                <w:color w:val="000000" w:themeColor="text1"/>
              </w:rPr>
            </w:pPr>
          </w:p>
          <w:p w14:paraId="3C5F042D" w14:textId="5808043B" w:rsidR="008A51FE" w:rsidRDefault="008D3B20" w:rsidP="008D3B20">
            <w:r w:rsidRPr="008D3B20">
              <w:rPr>
                <w:rFonts w:ascii="Lucida Sans" w:hAnsi="Lucida Sans"/>
                <w:color w:val="000000" w:themeColor="text1"/>
              </w:rPr>
              <w:t xml:space="preserve">Injury when transporting </w:t>
            </w:r>
            <w:r w:rsidR="006C3782">
              <w:rPr>
                <w:rFonts w:ascii="Lucida Sans" w:hAnsi="Lucida Sans"/>
                <w:color w:val="000000" w:themeColor="text1"/>
              </w:rPr>
              <w:t>supplies/</w:t>
            </w:r>
            <w:r w:rsidRPr="008D3B20">
              <w:rPr>
                <w:rFonts w:ascii="Lucida Sans" w:hAnsi="Lucida Sans"/>
                <w:color w:val="000000" w:themeColor="text1"/>
              </w:rPr>
              <w:t>equipment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2E" w14:textId="3000C6BE" w:rsidR="00CE1AAA" w:rsidRPr="008D3B20" w:rsidRDefault="008D3B20">
            <w:pPr>
              <w:rPr>
                <w:rFonts w:ascii="Lucida Sans" w:hAnsi="Lucida Sans" w:cstheme="minorHAnsi"/>
              </w:rPr>
            </w:pPr>
            <w:r>
              <w:rPr>
                <w:rFonts w:ascii="Lucida Sans" w:hAnsi="Lucida Sans" w:cstheme="minorHAnsi"/>
              </w:rPr>
              <w:t xml:space="preserve">People transporting </w:t>
            </w:r>
            <w:r w:rsidR="006C3782">
              <w:rPr>
                <w:rFonts w:ascii="Lucida Sans" w:hAnsi="Lucida Sans" w:cstheme="minorHAnsi"/>
              </w:rPr>
              <w:t>supplies/</w:t>
            </w:r>
            <w:r>
              <w:rPr>
                <w:rFonts w:ascii="Lucida Sans" w:hAnsi="Lucida Sans" w:cstheme="minorHAnsi"/>
              </w:rPr>
              <w:t>equipment; those nearby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2F" w14:textId="7749B09A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0" w14:textId="61090E90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1" w14:textId="338085A7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9</w:t>
            </w:r>
          </w:p>
        </w:tc>
        <w:tc>
          <w:tcPr>
            <w:tcW w:w="1026" w:type="pct"/>
            <w:shd w:val="clear" w:color="auto" w:fill="FFFFFF" w:themeFill="background1"/>
          </w:tcPr>
          <w:p w14:paraId="3C5F0432" w14:textId="69A11125" w:rsidR="00207A39" w:rsidRPr="008D3B20" w:rsidRDefault="008D3B20">
            <w:pPr>
              <w:rPr>
                <w:rFonts w:ascii="Lucida Sans" w:hAnsi="Lucida Sans" w:cstheme="minorHAnsi"/>
                <w:sz w:val="16"/>
                <w:szCs w:val="16"/>
              </w:rPr>
            </w:pPr>
            <w:r w:rsidRPr="008D3B20">
              <w:rPr>
                <w:rFonts w:ascii="Lucida Sans" w:hAnsi="Lucida Sans" w:cstheme="minorHAnsi"/>
              </w:rPr>
              <w:t xml:space="preserve">The society will ensure that minimal lifting is required. Any heavy loads will be broken down to make moving </w:t>
            </w:r>
            <w:r w:rsidR="006C3782">
              <w:rPr>
                <w:rFonts w:ascii="Lucida Sans" w:hAnsi="Lucida Sans" w:cstheme="minorHAnsi"/>
              </w:rPr>
              <w:t>supplies/</w:t>
            </w:r>
            <w:r w:rsidRPr="008D3B20">
              <w:rPr>
                <w:rFonts w:ascii="Lucida Sans" w:hAnsi="Lucida Sans" w:cstheme="minorHAnsi"/>
              </w:rPr>
              <w:t>equipment much more manageable.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33" w14:textId="69E6A9F1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4" w14:textId="511270FF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5" w14:textId="4B85B66F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019" w:type="pct"/>
            <w:shd w:val="clear" w:color="auto" w:fill="FFFFFF" w:themeFill="background1"/>
          </w:tcPr>
          <w:p w14:paraId="1FED4D4D" w14:textId="77777777" w:rsidR="00CE1AAA" w:rsidRDefault="006C3782" w:rsidP="008D3B20">
            <w:pPr>
              <w:rPr>
                <w:rFonts w:ascii="Lucida Sans" w:hAnsi="Lucida Sans"/>
                <w:color w:val="000000" w:themeColor="text1"/>
              </w:rPr>
            </w:pPr>
            <w:r>
              <w:rPr>
                <w:rFonts w:ascii="Lucida Sans" w:hAnsi="Lucida Sans"/>
                <w:color w:val="000000" w:themeColor="text1"/>
              </w:rPr>
              <w:t>Those who are transporting supplies/equipment (likely committee members) will</w:t>
            </w:r>
            <w:r w:rsidR="008D3B20" w:rsidRPr="008D3B20">
              <w:rPr>
                <w:rFonts w:ascii="Lucida Sans" w:hAnsi="Lucida Sans"/>
                <w:color w:val="000000" w:themeColor="text1"/>
              </w:rPr>
              <w:t xml:space="preserve"> clear</w:t>
            </w:r>
            <w:r>
              <w:rPr>
                <w:rFonts w:ascii="Lucida Sans" w:hAnsi="Lucida Sans"/>
                <w:color w:val="000000" w:themeColor="text1"/>
              </w:rPr>
              <w:t xml:space="preserve"> a route</w:t>
            </w:r>
            <w:r w:rsidR="008D3B20" w:rsidRPr="008D3B20">
              <w:rPr>
                <w:rFonts w:ascii="Lucida Sans" w:hAnsi="Lucida Sans"/>
                <w:color w:val="000000" w:themeColor="text1"/>
              </w:rPr>
              <w:t xml:space="preserve"> </w:t>
            </w:r>
            <w:r>
              <w:rPr>
                <w:rFonts w:ascii="Lucida Sans" w:hAnsi="Lucida Sans"/>
                <w:color w:val="000000" w:themeColor="text1"/>
              </w:rPr>
              <w:t xml:space="preserve">from the origin </w:t>
            </w:r>
            <w:r w:rsidR="008D3B20" w:rsidRPr="008D3B20">
              <w:rPr>
                <w:rFonts w:ascii="Lucida Sans" w:hAnsi="Lucida Sans"/>
                <w:color w:val="000000" w:themeColor="text1"/>
              </w:rPr>
              <w:t>to</w:t>
            </w:r>
            <w:r>
              <w:rPr>
                <w:rFonts w:ascii="Lucida Sans" w:hAnsi="Lucida Sans"/>
                <w:color w:val="000000" w:themeColor="text1"/>
              </w:rPr>
              <w:t xml:space="preserve"> the destination</w:t>
            </w:r>
            <w:r w:rsidR="008D3B20" w:rsidRPr="008D3B20">
              <w:rPr>
                <w:rFonts w:ascii="Lucida Sans" w:hAnsi="Lucida Sans"/>
                <w:color w:val="000000" w:themeColor="text1"/>
              </w:rPr>
              <w:t xml:space="preserve"> </w:t>
            </w:r>
            <w:r>
              <w:rPr>
                <w:rFonts w:ascii="Lucida Sans" w:hAnsi="Lucida Sans"/>
                <w:color w:val="000000" w:themeColor="text1"/>
              </w:rPr>
              <w:t xml:space="preserve">to </w:t>
            </w:r>
            <w:r w:rsidR="008D3B20" w:rsidRPr="008D3B20">
              <w:rPr>
                <w:rFonts w:ascii="Lucida Sans" w:hAnsi="Lucida Sans"/>
                <w:color w:val="000000" w:themeColor="text1"/>
              </w:rPr>
              <w:t xml:space="preserve">ensure easy transit </w:t>
            </w:r>
            <w:r>
              <w:rPr>
                <w:rFonts w:ascii="Lucida Sans" w:hAnsi="Lucida Sans"/>
                <w:color w:val="000000" w:themeColor="text1"/>
              </w:rPr>
              <w:t>and reduce the likelihood of injury or damage.</w:t>
            </w:r>
          </w:p>
          <w:p w14:paraId="431EC033" w14:textId="77777777" w:rsidR="00A74EC3" w:rsidRDefault="00A74EC3" w:rsidP="008D3B20">
            <w:pPr>
              <w:rPr>
                <w:rFonts w:ascii="Lucida Sans" w:hAnsi="Lucida Sans"/>
                <w:color w:val="000000" w:themeColor="text1"/>
              </w:rPr>
            </w:pPr>
          </w:p>
          <w:p w14:paraId="211A455C" w14:textId="77777777" w:rsidR="00A74EC3" w:rsidRDefault="00A74EC3" w:rsidP="008D3B20">
            <w:pPr>
              <w:rPr>
                <w:rFonts w:ascii="Lucida Sans" w:hAnsi="Lucida Sans"/>
                <w:color w:val="000000" w:themeColor="text1"/>
              </w:rPr>
            </w:pPr>
          </w:p>
          <w:p w14:paraId="3C5F0436" w14:textId="07E3A295" w:rsidR="00A74EC3" w:rsidRPr="008D3B20" w:rsidRDefault="00A74EC3" w:rsidP="008D3B20">
            <w:pPr>
              <w:rPr>
                <w:rFonts w:ascii="Lucida Sans" w:hAnsi="Lucida Sans"/>
              </w:rPr>
            </w:pPr>
          </w:p>
        </w:tc>
      </w:tr>
      <w:tr w:rsidR="006C3782" w14:paraId="3C5F0443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38" w14:textId="1F23614B" w:rsidR="00CE1AAA" w:rsidRPr="008D3B20" w:rsidRDefault="001F7DE0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  <w:b/>
              </w:rPr>
              <w:lastRenderedPageBreak/>
              <w:t xml:space="preserve">(2) </w:t>
            </w:r>
            <w:r w:rsidR="008D3B20" w:rsidRPr="008D3B20">
              <w:rPr>
                <w:rFonts w:ascii="Lucida Sans" w:hAnsi="Lucida Sans"/>
                <w:b/>
              </w:rPr>
              <w:t>Event -</w:t>
            </w:r>
            <w:r w:rsidR="008D3B20" w:rsidRPr="008D3B20">
              <w:rPr>
                <w:rFonts w:ascii="Lucida Sans" w:hAnsi="Lucida Sans"/>
              </w:rPr>
              <w:t xml:space="preserve"> Spilling of liquid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39" w14:textId="0D7873C8" w:rsidR="00CE1AAA" w:rsidRPr="008D3B20" w:rsidRDefault="008D3B20">
            <w:pPr>
              <w:rPr>
                <w:rFonts w:ascii="Lucida Sans" w:hAnsi="Lucida Sans"/>
              </w:rPr>
            </w:pPr>
            <w:r w:rsidRPr="008D3B20">
              <w:rPr>
                <w:rFonts w:ascii="Lucida Sans" w:hAnsi="Lucida Sans"/>
              </w:rPr>
              <w:t xml:space="preserve">Trips, </w:t>
            </w:r>
            <w:proofErr w:type="gramStart"/>
            <w:r w:rsidRPr="008D3B20">
              <w:rPr>
                <w:rFonts w:ascii="Lucida Sans" w:hAnsi="Lucida Sans"/>
              </w:rPr>
              <w:t>slips</w:t>
            </w:r>
            <w:proofErr w:type="gramEnd"/>
            <w:r w:rsidRPr="008D3B20">
              <w:rPr>
                <w:rFonts w:ascii="Lucida Sans" w:hAnsi="Lucida Sans"/>
              </w:rPr>
              <w:t xml:space="preserve"> and falls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3A" w14:textId="052B87E9" w:rsidR="00CE1AAA" w:rsidRPr="008D3B20" w:rsidRDefault="008D3B20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</w:rPr>
              <w:t>All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B" w14:textId="7209A1C6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C" w14:textId="7690289B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D" w14:textId="31D40D69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2</w:t>
            </w:r>
          </w:p>
        </w:tc>
        <w:tc>
          <w:tcPr>
            <w:tcW w:w="1026" w:type="pct"/>
            <w:shd w:val="clear" w:color="auto" w:fill="FFFFFF" w:themeFill="background1"/>
          </w:tcPr>
          <w:p w14:paraId="3C5F043E" w14:textId="5B835302" w:rsidR="00CE1AAA" w:rsidRPr="006C3782" w:rsidRDefault="006C3782">
            <w:pPr>
              <w:rPr>
                <w:rFonts w:ascii="Lucida Sans" w:hAnsi="Lucida Sans"/>
                <w:b/>
              </w:rPr>
            </w:pPr>
            <w:r w:rsidRPr="006C3782">
              <w:rPr>
                <w:rFonts w:ascii="Lucida Sans" w:hAnsi="Lucida Sans"/>
                <w:color w:val="000000" w:themeColor="text1"/>
              </w:rPr>
              <w:t>The committee will use cloths to clean up spills as soon as they occur on the scene.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3F" w14:textId="5D372D6A" w:rsidR="00CE1AAA" w:rsidRPr="00957A37" w:rsidRDefault="006C378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0" w14:textId="28D6114D" w:rsidR="00CE1AAA" w:rsidRPr="00957A37" w:rsidRDefault="006C378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1" w14:textId="37628FFD" w:rsidR="00CE1AAA" w:rsidRPr="00957A37" w:rsidRDefault="006C378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019" w:type="pct"/>
            <w:shd w:val="clear" w:color="auto" w:fill="FFFFFF" w:themeFill="background1"/>
          </w:tcPr>
          <w:p w14:paraId="23D89DEB" w14:textId="39DE28A0" w:rsidR="006C3782" w:rsidRPr="006C3782" w:rsidRDefault="006C3782" w:rsidP="006C3782">
            <w:pPr>
              <w:rPr>
                <w:rFonts w:ascii="Lucida Sans" w:hAnsi="Lucida Sans"/>
                <w:color w:val="000000" w:themeColor="text1"/>
              </w:rPr>
            </w:pPr>
            <w:r w:rsidRPr="006C3782">
              <w:rPr>
                <w:rFonts w:ascii="Lucida Sans" w:hAnsi="Lucida Sans"/>
                <w:color w:val="000000" w:themeColor="text1"/>
              </w:rPr>
              <w:t>Committee to monitor spillage.</w:t>
            </w:r>
          </w:p>
          <w:p w14:paraId="140DAAB6" w14:textId="77777777" w:rsidR="00CE1AAA" w:rsidRDefault="006C3782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  <w:color w:val="000000" w:themeColor="text1"/>
              </w:rPr>
              <w:t xml:space="preserve">If an injury occurs and </w:t>
            </w:r>
            <w:r w:rsidRPr="006C3782">
              <w:rPr>
                <w:rFonts w:ascii="Lucida Sans" w:hAnsi="Lucida Sans"/>
                <w:color w:val="000000" w:themeColor="text1"/>
              </w:rPr>
              <w:t xml:space="preserve">it </w:t>
            </w:r>
            <w:r>
              <w:rPr>
                <w:rFonts w:ascii="Lucida Sans" w:hAnsi="Lucida Sans"/>
                <w:color w:val="000000" w:themeColor="text1"/>
              </w:rPr>
              <w:t xml:space="preserve">is </w:t>
            </w:r>
            <w:r w:rsidRPr="006C3782">
              <w:rPr>
                <w:rFonts w:ascii="Lucida Sans" w:hAnsi="Lucida Sans"/>
                <w:color w:val="000000" w:themeColor="text1"/>
              </w:rPr>
              <w:t xml:space="preserve">deemed necessary, the appropriate emergency services will be contacted. </w:t>
            </w:r>
            <w:r w:rsidR="00116B1A" w:rsidRPr="00116B1A">
              <w:rPr>
                <w:rFonts w:ascii="Lucida Sans" w:hAnsi="Lucida Sans"/>
              </w:rPr>
              <w:t>A mobile telephone will be available to contact the emergency services.</w:t>
            </w:r>
          </w:p>
          <w:p w14:paraId="0F53290F" w14:textId="77777777" w:rsidR="00116B1A" w:rsidRDefault="00116B1A">
            <w:pPr>
              <w:rPr>
                <w:rFonts w:ascii="Lucida Sans" w:hAnsi="Lucida Sans"/>
              </w:rPr>
            </w:pPr>
          </w:p>
          <w:p w14:paraId="2DCF5D1D" w14:textId="77777777" w:rsidR="00A74EC3" w:rsidRDefault="00A74EC3">
            <w:pPr>
              <w:rPr>
                <w:rFonts w:ascii="Lucida Sans" w:hAnsi="Lucida Sans"/>
              </w:rPr>
            </w:pPr>
          </w:p>
          <w:p w14:paraId="6E4B3A0C" w14:textId="77777777" w:rsidR="00A74EC3" w:rsidRDefault="00A74EC3">
            <w:pPr>
              <w:rPr>
                <w:rFonts w:ascii="Lucida Sans" w:hAnsi="Lucida Sans"/>
              </w:rPr>
            </w:pPr>
          </w:p>
          <w:p w14:paraId="08D5A146" w14:textId="77777777" w:rsidR="00A74EC3" w:rsidRDefault="00A74EC3">
            <w:pPr>
              <w:rPr>
                <w:rFonts w:ascii="Lucida Sans" w:hAnsi="Lucida Sans"/>
              </w:rPr>
            </w:pPr>
          </w:p>
          <w:p w14:paraId="291B1D0D" w14:textId="77777777" w:rsidR="00A74EC3" w:rsidRDefault="00A74EC3">
            <w:pPr>
              <w:rPr>
                <w:rFonts w:ascii="Lucida Sans" w:hAnsi="Lucida Sans"/>
              </w:rPr>
            </w:pPr>
          </w:p>
          <w:p w14:paraId="0DBFBB09" w14:textId="77777777" w:rsidR="00A74EC3" w:rsidRDefault="00A74EC3">
            <w:pPr>
              <w:rPr>
                <w:rFonts w:ascii="Lucida Sans" w:hAnsi="Lucida Sans"/>
              </w:rPr>
            </w:pPr>
          </w:p>
          <w:p w14:paraId="6090D7FB" w14:textId="77777777" w:rsidR="00A74EC3" w:rsidRDefault="00A74EC3">
            <w:pPr>
              <w:rPr>
                <w:rFonts w:ascii="Lucida Sans" w:hAnsi="Lucida Sans"/>
              </w:rPr>
            </w:pPr>
          </w:p>
          <w:p w14:paraId="287468D2" w14:textId="77777777" w:rsidR="00A74EC3" w:rsidRDefault="00A74EC3">
            <w:pPr>
              <w:rPr>
                <w:rFonts w:ascii="Lucida Sans" w:hAnsi="Lucida Sans"/>
              </w:rPr>
            </w:pPr>
          </w:p>
          <w:p w14:paraId="584EEF23" w14:textId="77777777" w:rsidR="00A74EC3" w:rsidRDefault="00A74EC3">
            <w:pPr>
              <w:rPr>
                <w:rFonts w:ascii="Lucida Sans" w:hAnsi="Lucida Sans"/>
              </w:rPr>
            </w:pPr>
          </w:p>
          <w:p w14:paraId="0E8ECE4E" w14:textId="77777777" w:rsidR="00A74EC3" w:rsidRDefault="00A74EC3">
            <w:pPr>
              <w:rPr>
                <w:rFonts w:ascii="Lucida Sans" w:hAnsi="Lucida Sans"/>
              </w:rPr>
            </w:pPr>
          </w:p>
          <w:p w14:paraId="3C5F0442" w14:textId="6738F152" w:rsidR="00A74EC3" w:rsidRPr="00116B1A" w:rsidRDefault="00A74EC3">
            <w:pPr>
              <w:rPr>
                <w:rFonts w:ascii="Lucida Sans" w:hAnsi="Lucida Sans"/>
              </w:rPr>
            </w:pPr>
          </w:p>
        </w:tc>
      </w:tr>
      <w:tr w:rsidR="006C3782" w14:paraId="3C5F044F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05BCDDC9" w14:textId="21C1B7BE" w:rsidR="00CE1AAA" w:rsidRPr="006C3782" w:rsidRDefault="001F7DE0">
            <w:pPr>
              <w:rPr>
                <w:rFonts w:ascii="Lucida Sans" w:hAnsi="Lucida Sans"/>
                <w:b/>
                <w:color w:val="000000" w:themeColor="text1"/>
              </w:rPr>
            </w:pPr>
            <w:r>
              <w:rPr>
                <w:rFonts w:ascii="Lucida Sans" w:hAnsi="Lucida Sans"/>
                <w:b/>
                <w:color w:val="000000" w:themeColor="text1"/>
              </w:rPr>
              <w:lastRenderedPageBreak/>
              <w:t xml:space="preserve">(3) </w:t>
            </w:r>
            <w:r w:rsidR="006C3782" w:rsidRPr="006C3782">
              <w:rPr>
                <w:rFonts w:ascii="Lucida Sans" w:hAnsi="Lucida Sans"/>
                <w:b/>
                <w:color w:val="000000" w:themeColor="text1"/>
              </w:rPr>
              <w:t xml:space="preserve">Event – </w:t>
            </w:r>
          </w:p>
          <w:p w14:paraId="3C5F0444" w14:textId="2DE6363E" w:rsidR="006C3782" w:rsidRPr="006C3782" w:rsidRDefault="006C3782">
            <w:pPr>
              <w:rPr>
                <w:bCs/>
              </w:rPr>
            </w:pPr>
            <w:r w:rsidRPr="006C3782">
              <w:rPr>
                <w:rFonts w:ascii="Lucida Sans" w:hAnsi="Lucida Sans"/>
                <w:bCs/>
              </w:rPr>
              <w:t>Fire</w:t>
            </w:r>
          </w:p>
        </w:tc>
        <w:tc>
          <w:tcPr>
            <w:tcW w:w="924" w:type="pct"/>
            <w:shd w:val="clear" w:color="auto" w:fill="FFFFFF" w:themeFill="background1"/>
          </w:tcPr>
          <w:p w14:paraId="72E0C8EE" w14:textId="77777777" w:rsidR="006C3782" w:rsidRPr="006C3782" w:rsidRDefault="006C3782" w:rsidP="006C3782">
            <w:pPr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</w:pPr>
            <w:r w:rsidRPr="006C3782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>Fire could be caused by power socket overload, or irresponsible use of water near electrical equipment.</w:t>
            </w:r>
          </w:p>
          <w:p w14:paraId="3C5F0445" w14:textId="67B9C42C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3C5F0446" w14:textId="4CE32E90" w:rsidR="00CE1AAA" w:rsidRPr="006C3782" w:rsidRDefault="008D3B20">
            <w:pPr>
              <w:rPr>
                <w:rFonts w:ascii="Lucida Sans" w:hAnsi="Lucida Sans"/>
              </w:rPr>
            </w:pPr>
            <w:r w:rsidRPr="006C3782">
              <w:rPr>
                <w:rFonts w:ascii="Lucida Sans" w:hAnsi="Lucida Sans"/>
              </w:rPr>
              <w:t>Those in the vicinity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7" w14:textId="513EAEC6" w:rsidR="00CE1AAA" w:rsidRPr="00957A37" w:rsidRDefault="006C378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8" w14:textId="7B57C82F" w:rsidR="00CE1AAA" w:rsidRPr="00957A37" w:rsidRDefault="008D3B2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9" w14:textId="6CC3D158" w:rsidR="00CE1AAA" w:rsidRPr="00957A37" w:rsidRDefault="006C378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  <w:r w:rsidR="008D3B20"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026" w:type="pct"/>
            <w:shd w:val="clear" w:color="auto" w:fill="FFFFFF" w:themeFill="background1"/>
          </w:tcPr>
          <w:p w14:paraId="7F5985DD" w14:textId="77777777" w:rsidR="006C3782" w:rsidRPr="00116B1A" w:rsidRDefault="006C3782" w:rsidP="00116B1A">
            <w:pPr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</w:pPr>
            <w:r w:rsidRPr="00116B1A"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  <w:t>Keep all water and general liquids away from the electrical points</w:t>
            </w:r>
          </w:p>
          <w:p w14:paraId="23A46BE6" w14:textId="77777777" w:rsidR="00116B1A" w:rsidRDefault="00116B1A" w:rsidP="00116B1A">
            <w:pPr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</w:pPr>
          </w:p>
          <w:p w14:paraId="28717C60" w14:textId="7069BDD4" w:rsidR="006C3782" w:rsidRPr="00116B1A" w:rsidRDefault="006C3782" w:rsidP="00116B1A">
            <w:pPr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</w:pPr>
            <w:r w:rsidRPr="00116B1A"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  <w:t>Raise alarm if a fire is noticed</w:t>
            </w:r>
          </w:p>
          <w:p w14:paraId="366B4395" w14:textId="77777777" w:rsidR="00116B1A" w:rsidRDefault="00116B1A" w:rsidP="00116B1A">
            <w:pPr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</w:pPr>
          </w:p>
          <w:p w14:paraId="3C5F044A" w14:textId="4254486D" w:rsidR="00CE1AAA" w:rsidRPr="00116B1A" w:rsidRDefault="006C3782" w:rsidP="00116B1A">
            <w:pPr>
              <w:rPr>
                <w:rFonts w:ascii="Lucida Sans" w:hAnsi="Lucida Sans"/>
                <w:color w:val="000000" w:themeColor="text1"/>
                <w:lang w:eastAsia="en-GB"/>
              </w:rPr>
            </w:pPr>
            <w:r w:rsidRPr="00116B1A">
              <w:rPr>
                <w:rFonts w:ascii="Lucida Sans" w:eastAsia="Times New Roman" w:hAnsi="Lucida Sans" w:cs="Times New Roman"/>
                <w:color w:val="000000" w:themeColor="text1"/>
                <w:lang w:eastAsia="en-GB"/>
              </w:rPr>
              <w:t>All electrical equipment must be PAT-tested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4B" w14:textId="44D1BA67" w:rsidR="00CE1AAA" w:rsidRPr="00957A37" w:rsidRDefault="00116B1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C" w14:textId="4D97947B" w:rsidR="00CE1AAA" w:rsidRPr="00957A37" w:rsidRDefault="00116B1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D" w14:textId="5DAE3D3C" w:rsidR="00CE1AAA" w:rsidRPr="00957A37" w:rsidRDefault="00116B1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019" w:type="pct"/>
            <w:shd w:val="clear" w:color="auto" w:fill="FFFFFF" w:themeFill="background1"/>
          </w:tcPr>
          <w:p w14:paraId="1C81966A" w14:textId="77777777" w:rsidR="00116B1A" w:rsidRPr="00116B1A" w:rsidRDefault="00116B1A" w:rsidP="00116B1A">
            <w:pPr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</w:pPr>
            <w:r w:rsidRPr="00116B1A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>Make sure all attendees know where the fire exits and fire extinguishers are located, which are only to be used if a volunteer feels confident.</w:t>
            </w:r>
          </w:p>
          <w:p w14:paraId="64BE1469" w14:textId="77777777" w:rsidR="00116B1A" w:rsidRPr="00116B1A" w:rsidRDefault="00116B1A" w:rsidP="00116B1A">
            <w:pPr>
              <w:rPr>
                <w:rFonts w:ascii="Lucida Sans" w:hAnsi="Lucida Sans"/>
              </w:rPr>
            </w:pPr>
          </w:p>
          <w:p w14:paraId="7A450C79" w14:textId="007006B6" w:rsidR="008D3B20" w:rsidRPr="00116B1A" w:rsidRDefault="008D3B20" w:rsidP="00116B1A">
            <w:pPr>
              <w:rPr>
                <w:rFonts w:ascii="Lucida Sans" w:hAnsi="Lucida Sans"/>
              </w:rPr>
            </w:pPr>
            <w:r w:rsidRPr="00116B1A">
              <w:rPr>
                <w:rFonts w:ascii="Lucida Sans" w:hAnsi="Lucida Sans"/>
              </w:rPr>
              <w:t>A mobile telephone will be available to contact the emergency services.</w:t>
            </w:r>
          </w:p>
          <w:p w14:paraId="1E4EE4FD" w14:textId="77777777" w:rsidR="00CE1AAA" w:rsidRDefault="00CE1AAA"/>
          <w:p w14:paraId="29506F43" w14:textId="77777777" w:rsidR="00A74EC3" w:rsidRDefault="00A74EC3"/>
          <w:p w14:paraId="7B035521" w14:textId="77777777" w:rsidR="00A74EC3" w:rsidRDefault="00A74EC3"/>
          <w:p w14:paraId="117C299F" w14:textId="77777777" w:rsidR="00A74EC3" w:rsidRDefault="00A74EC3"/>
          <w:p w14:paraId="60D83E4D" w14:textId="77777777" w:rsidR="00A74EC3" w:rsidRDefault="00A74EC3"/>
          <w:p w14:paraId="07B24F6A" w14:textId="77777777" w:rsidR="00A74EC3" w:rsidRDefault="00A74EC3"/>
          <w:p w14:paraId="51B56C59" w14:textId="77777777" w:rsidR="00A74EC3" w:rsidRDefault="00A74EC3"/>
          <w:p w14:paraId="0617E0CD" w14:textId="77777777" w:rsidR="00A74EC3" w:rsidRDefault="00A74EC3"/>
          <w:p w14:paraId="3C5F044E" w14:textId="380A8187" w:rsidR="00A74EC3" w:rsidRDefault="00A74EC3"/>
        </w:tc>
      </w:tr>
      <w:tr w:rsidR="006C3782" w14:paraId="3C5F045B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50" w14:textId="40E693BD" w:rsidR="00CE1AAA" w:rsidRPr="00116B1A" w:rsidRDefault="001F7DE0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  <w:b/>
                <w:color w:val="000000" w:themeColor="text1"/>
              </w:rPr>
              <w:lastRenderedPageBreak/>
              <w:t xml:space="preserve">(4) </w:t>
            </w:r>
            <w:r w:rsidR="00116B1A" w:rsidRPr="00116B1A">
              <w:rPr>
                <w:rFonts w:ascii="Lucida Sans" w:hAnsi="Lucida Sans"/>
                <w:b/>
                <w:color w:val="000000" w:themeColor="text1"/>
              </w:rPr>
              <w:t>Event -</w:t>
            </w:r>
            <w:r w:rsidR="00116B1A" w:rsidRPr="00116B1A">
              <w:rPr>
                <w:rFonts w:ascii="Lucida Sans" w:hAnsi="Lucida Sans"/>
                <w:color w:val="000000" w:themeColor="text1"/>
              </w:rPr>
              <w:t xml:space="preserve"> Damage to personal possessions/ Union Southampton Property/University Property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51" w14:textId="2AC96F23" w:rsidR="00CE1AAA" w:rsidRPr="00116B1A" w:rsidRDefault="00116B1A">
            <w:pPr>
              <w:rPr>
                <w:rFonts w:ascii="Lucida Sans" w:hAnsi="Lucida Sans"/>
              </w:rPr>
            </w:pPr>
            <w:r w:rsidRPr="00116B1A">
              <w:rPr>
                <w:rFonts w:ascii="Lucida Sans" w:hAnsi="Lucida Sans"/>
              </w:rPr>
              <w:t>Theft and loss of items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52" w14:textId="36A6AA7E" w:rsidR="00CE1AAA" w:rsidRPr="00116B1A" w:rsidRDefault="00116B1A">
            <w:pPr>
              <w:rPr>
                <w:rFonts w:ascii="Lucida Sans" w:hAnsi="Lucida Sans"/>
              </w:rPr>
            </w:pPr>
            <w:r w:rsidRPr="00116B1A">
              <w:rPr>
                <w:rFonts w:ascii="Lucida Sans" w:hAnsi="Lucida Sans"/>
              </w:rPr>
              <w:t>All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3" w14:textId="756F3E27" w:rsidR="00CE1AAA" w:rsidRPr="00957A37" w:rsidRDefault="00116B1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4" w14:textId="47B04CE9" w:rsidR="00CE1AAA" w:rsidRPr="00957A37" w:rsidRDefault="00116B1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5" w14:textId="51837277" w:rsidR="00CE1AAA" w:rsidRPr="00957A37" w:rsidRDefault="00116B1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3C5F0456" w14:textId="7EFAC434" w:rsidR="00CE1AAA" w:rsidRPr="00116B1A" w:rsidRDefault="00116B1A">
            <w:pPr>
              <w:rPr>
                <w:rFonts w:ascii="Lucida Sans" w:hAnsi="Lucida Sans"/>
                <w:color w:val="000000" w:themeColor="text1"/>
              </w:rPr>
            </w:pPr>
            <w:r w:rsidRPr="00116B1A">
              <w:rPr>
                <w:rFonts w:ascii="Lucida Sans" w:hAnsi="Lucida Sans"/>
                <w:color w:val="000000" w:themeColor="text1"/>
              </w:rPr>
              <w:t xml:space="preserve">All attendees will be informed that personal possessions are taken into meetings at their own risk and the </w:t>
            </w:r>
            <w:r w:rsidR="00A74EC3">
              <w:rPr>
                <w:rFonts w:ascii="Lucida Sans" w:hAnsi="Lucida Sans"/>
                <w:color w:val="000000" w:themeColor="text1"/>
              </w:rPr>
              <w:t xml:space="preserve">committee/university/SUSU </w:t>
            </w:r>
            <w:r w:rsidRPr="00116B1A">
              <w:rPr>
                <w:rFonts w:ascii="Lucida Sans" w:hAnsi="Lucida Sans"/>
                <w:color w:val="000000" w:themeColor="text1"/>
              </w:rPr>
              <w:t>cannot be held responsible for any loss or damage.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5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5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5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197D2451" w14:textId="38B6282D" w:rsidR="00CE1AAA" w:rsidRPr="00116B1A" w:rsidRDefault="00116B1A">
            <w:pPr>
              <w:rPr>
                <w:rFonts w:ascii="Lucida Sans" w:hAnsi="Lucida Sans"/>
              </w:rPr>
            </w:pPr>
            <w:r w:rsidRPr="00116B1A">
              <w:rPr>
                <w:rFonts w:ascii="Lucida Sans" w:hAnsi="Lucida Sans"/>
              </w:rPr>
              <w:t xml:space="preserve">Committee members will ensure that conduct of attendees remains respectful and will ask anyone who is not following these guidelines to leave the property. Committee will contact university security if </w:t>
            </w:r>
            <w:r>
              <w:rPr>
                <w:rFonts w:ascii="Lucida Sans" w:hAnsi="Lucida Sans"/>
              </w:rPr>
              <w:t xml:space="preserve">deemed </w:t>
            </w:r>
            <w:r w:rsidRPr="00116B1A">
              <w:rPr>
                <w:rFonts w:ascii="Lucida Sans" w:hAnsi="Lucida Sans"/>
              </w:rPr>
              <w:t xml:space="preserve">necessary to ensure that the person is escorted </w:t>
            </w:r>
            <w:r>
              <w:rPr>
                <w:rFonts w:ascii="Lucida Sans" w:hAnsi="Lucida Sans"/>
              </w:rPr>
              <w:t>off</w:t>
            </w:r>
            <w:r w:rsidRPr="00116B1A">
              <w:rPr>
                <w:rFonts w:ascii="Lucida Sans" w:hAnsi="Lucida Sans"/>
              </w:rPr>
              <w:t xml:space="preserve"> the property.</w:t>
            </w:r>
          </w:p>
          <w:p w14:paraId="69CAE3AD" w14:textId="77777777" w:rsidR="00116B1A" w:rsidRPr="00116B1A" w:rsidRDefault="00116B1A">
            <w:pPr>
              <w:rPr>
                <w:rFonts w:ascii="Lucida Sans" w:hAnsi="Lucida Sans"/>
              </w:rPr>
            </w:pPr>
          </w:p>
          <w:p w14:paraId="7AC6F7E3" w14:textId="77777777" w:rsidR="00116B1A" w:rsidRDefault="00116B1A">
            <w:pPr>
              <w:rPr>
                <w:rFonts w:ascii="Lucida Sans" w:hAnsi="Lucida Sans"/>
              </w:rPr>
            </w:pPr>
            <w:r w:rsidRPr="00116B1A">
              <w:rPr>
                <w:rFonts w:ascii="Lucida Sans" w:hAnsi="Lucida Sans"/>
              </w:rPr>
              <w:t>If lost items are found by a committee member, they will be returned to SUSU reception if reasonably possible.</w:t>
            </w:r>
          </w:p>
          <w:p w14:paraId="0A79C875" w14:textId="77777777" w:rsidR="00A74EC3" w:rsidRDefault="00A74EC3"/>
          <w:p w14:paraId="4B640F4C" w14:textId="77777777" w:rsidR="00A74EC3" w:rsidRDefault="00A74EC3"/>
          <w:p w14:paraId="4CA5C892" w14:textId="77777777" w:rsidR="00A74EC3" w:rsidRDefault="00A74EC3"/>
          <w:p w14:paraId="6A879468" w14:textId="77777777" w:rsidR="00A74EC3" w:rsidRDefault="00A74EC3"/>
          <w:p w14:paraId="58B24984" w14:textId="77777777" w:rsidR="00A74EC3" w:rsidRDefault="00A74EC3"/>
          <w:p w14:paraId="08B50C75" w14:textId="77777777" w:rsidR="00A74EC3" w:rsidRDefault="00A74EC3"/>
          <w:p w14:paraId="651213F1" w14:textId="77777777" w:rsidR="00A74EC3" w:rsidRDefault="00A74EC3"/>
          <w:p w14:paraId="22E3DBB0" w14:textId="77777777" w:rsidR="00A74EC3" w:rsidRDefault="00A74EC3"/>
          <w:p w14:paraId="3C5F045A" w14:textId="1A6FC0D7" w:rsidR="00A74EC3" w:rsidRDefault="00A74EC3"/>
        </w:tc>
      </w:tr>
      <w:tr w:rsidR="006C3782" w14:paraId="3C5F0467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5C" w14:textId="2514330F" w:rsidR="00CE1AAA" w:rsidRPr="00116B1A" w:rsidRDefault="001F7DE0">
            <w:pPr>
              <w:rPr>
                <w:rFonts w:ascii="Lucida Sans" w:hAnsi="Lucida Sans"/>
              </w:rPr>
            </w:pPr>
            <w:r>
              <w:rPr>
                <w:rFonts w:ascii="Lucida Sans" w:hAnsi="Lucida Sans"/>
                <w:b/>
                <w:color w:val="000000" w:themeColor="text1"/>
              </w:rPr>
              <w:lastRenderedPageBreak/>
              <w:t xml:space="preserve">(5) </w:t>
            </w:r>
            <w:r w:rsidR="00116B1A" w:rsidRPr="00116B1A">
              <w:rPr>
                <w:rFonts w:ascii="Lucida Sans" w:hAnsi="Lucida Sans"/>
                <w:b/>
                <w:color w:val="000000" w:themeColor="text1"/>
              </w:rPr>
              <w:t>Event –</w:t>
            </w:r>
            <w:r w:rsidR="00116B1A" w:rsidRPr="00116B1A">
              <w:rPr>
                <w:rFonts w:ascii="Lucida Sans" w:hAnsi="Lucida Sans"/>
                <w:color w:val="000000" w:themeColor="text1"/>
              </w:rPr>
              <w:t xml:space="preserve"> </w:t>
            </w:r>
            <w:r w:rsidR="00116B1A" w:rsidRPr="00116B1A">
              <w:rPr>
                <w:rFonts w:ascii="Lucida Sans" w:eastAsia="Times New Roman" w:hAnsi="Lucida Sans" w:cs="Times New Roman"/>
                <w:color w:val="000000" w:themeColor="text1"/>
              </w:rPr>
              <w:t xml:space="preserve">Serving of </w:t>
            </w:r>
            <w:r w:rsidR="00116B1A">
              <w:rPr>
                <w:rFonts w:ascii="Lucida Sans" w:eastAsia="Times New Roman" w:hAnsi="Lucida Sans" w:cs="Times New Roman"/>
                <w:color w:val="000000" w:themeColor="text1"/>
              </w:rPr>
              <w:t xml:space="preserve">pre-packaged or prepared </w:t>
            </w:r>
            <w:r w:rsidR="00116B1A" w:rsidRPr="00116B1A">
              <w:rPr>
                <w:rFonts w:ascii="Lucida Sans" w:eastAsia="Times New Roman" w:hAnsi="Lucida Sans" w:cs="Times New Roman"/>
                <w:color w:val="000000" w:themeColor="text1"/>
              </w:rPr>
              <w:t>food and drink</w:t>
            </w:r>
          </w:p>
        </w:tc>
        <w:tc>
          <w:tcPr>
            <w:tcW w:w="924" w:type="pct"/>
            <w:shd w:val="clear" w:color="auto" w:fill="FFFFFF" w:themeFill="background1"/>
          </w:tcPr>
          <w:p w14:paraId="49C8C26C" w14:textId="53684ED0" w:rsidR="00116B1A" w:rsidRPr="00116B1A" w:rsidRDefault="00116B1A" w:rsidP="00116B1A">
            <w:pPr>
              <w:rPr>
                <w:rFonts w:ascii="Lucida Sans" w:eastAsia="Times New Roman" w:hAnsi="Lucida Sans" w:cs="Times New Roman"/>
                <w:color w:val="000000" w:themeColor="text1"/>
              </w:rPr>
            </w:pPr>
            <w:r w:rsidRPr="00116B1A">
              <w:rPr>
                <w:rFonts w:ascii="Lucida Sans" w:eastAsia="Times New Roman" w:hAnsi="Lucida Sans" w:cs="Times New Roman"/>
                <w:color w:val="000000" w:themeColor="text1"/>
              </w:rPr>
              <w:t>Food allergies</w:t>
            </w:r>
          </w:p>
          <w:p w14:paraId="270BA537" w14:textId="77777777" w:rsidR="00116B1A" w:rsidRPr="00116B1A" w:rsidRDefault="00116B1A" w:rsidP="00116B1A">
            <w:pPr>
              <w:rPr>
                <w:rFonts w:ascii="Lucida Sans" w:hAnsi="Lucida Sans"/>
                <w:color w:val="000000" w:themeColor="text1"/>
              </w:rPr>
            </w:pPr>
          </w:p>
          <w:p w14:paraId="04CDFFD5" w14:textId="77777777" w:rsidR="00116B1A" w:rsidRPr="00116B1A" w:rsidRDefault="00116B1A" w:rsidP="00116B1A">
            <w:pPr>
              <w:rPr>
                <w:rFonts w:ascii="Lucida Sans" w:hAnsi="Lucida Sans"/>
                <w:color w:val="000000" w:themeColor="text1"/>
              </w:rPr>
            </w:pPr>
            <w:r w:rsidRPr="00116B1A">
              <w:rPr>
                <w:rFonts w:ascii="Lucida Sans" w:hAnsi="Lucida Sans"/>
                <w:color w:val="000000" w:themeColor="text1"/>
              </w:rPr>
              <w:t>Contamination of food</w:t>
            </w:r>
          </w:p>
          <w:p w14:paraId="3C5F045D" w14:textId="1F01D644" w:rsidR="00CE1AAA" w:rsidRDefault="00CE1AAA" w:rsidP="00116B1A"/>
        </w:tc>
        <w:tc>
          <w:tcPr>
            <w:tcW w:w="669" w:type="pct"/>
            <w:shd w:val="clear" w:color="auto" w:fill="FFFFFF" w:themeFill="background1"/>
          </w:tcPr>
          <w:p w14:paraId="3C5F045E" w14:textId="616C0929" w:rsidR="00CE1AAA" w:rsidRPr="00116B1A" w:rsidRDefault="00116B1A">
            <w:pPr>
              <w:rPr>
                <w:rFonts w:ascii="Lucida Sans" w:hAnsi="Lucida Sans"/>
              </w:rPr>
            </w:pPr>
            <w:r w:rsidRPr="00116B1A">
              <w:rPr>
                <w:rFonts w:ascii="Lucida Sans" w:hAnsi="Lucida Sans"/>
              </w:rPr>
              <w:t>All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F" w14:textId="3DF45C78" w:rsidR="00CE1AAA" w:rsidRPr="00957A37" w:rsidRDefault="001F7D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0" w14:textId="628C49D3" w:rsidR="00CE1AAA" w:rsidRPr="00957A37" w:rsidRDefault="001F7D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1" w14:textId="7DE233C7" w:rsidR="00CE1AAA" w:rsidRPr="00957A37" w:rsidRDefault="001F7D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2</w:t>
            </w:r>
          </w:p>
        </w:tc>
        <w:tc>
          <w:tcPr>
            <w:tcW w:w="1026" w:type="pct"/>
            <w:shd w:val="clear" w:color="auto" w:fill="FFFFFF" w:themeFill="background1"/>
          </w:tcPr>
          <w:p w14:paraId="3C5F0462" w14:textId="71EDDCE5" w:rsidR="00CE1AAA" w:rsidRPr="001F7DE0" w:rsidRDefault="001F7DE0">
            <w:pPr>
              <w:rPr>
                <w:rFonts w:ascii="Lucida Sans" w:hAnsi="Lucida Sans"/>
                <w:b/>
              </w:rPr>
            </w:pPr>
            <w:r w:rsidRPr="001F7DE0">
              <w:rPr>
                <w:rFonts w:ascii="Lucida Sans" w:eastAsia="Times New Roman" w:hAnsi="Lucida Sans" w:cs="Times New Roman"/>
                <w:color w:val="000000" w:themeColor="text1"/>
              </w:rPr>
              <w:t>All food/drink that is served must be unopened and not require cooking (e.g. biscuits or lemonade)</w:t>
            </w:r>
            <w:r>
              <w:rPr>
                <w:rFonts w:ascii="Lucida Sans" w:eastAsia="Times New Roman" w:hAnsi="Lucida Sans" w:cs="Times New Roman"/>
                <w:color w:val="000000" w:themeColor="text1"/>
              </w:rPr>
              <w:t>; organisers will ensure an ingredients list is available and will inform attendees ahead of time if food will be provided at the event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63" w14:textId="50CBD48B" w:rsidR="00CE1AAA" w:rsidRPr="00957A37" w:rsidRDefault="001F7D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4" w14:textId="36A5B209" w:rsidR="00CE1AAA" w:rsidRPr="00957A37" w:rsidRDefault="001F7D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5" w14:textId="0DABDF6F" w:rsidR="00CE1AAA" w:rsidRPr="00957A37" w:rsidRDefault="001F7D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019" w:type="pct"/>
            <w:shd w:val="clear" w:color="auto" w:fill="FFFFFF" w:themeFill="background1"/>
          </w:tcPr>
          <w:p w14:paraId="3C5F0466" w14:textId="2E8C382D" w:rsidR="00CE1AAA" w:rsidRPr="001F7DE0" w:rsidRDefault="001F7DE0">
            <w:pPr>
              <w:rPr>
                <w:rFonts w:ascii="Lucida Sans" w:hAnsi="Lucida Sans"/>
              </w:rPr>
            </w:pPr>
            <w:r w:rsidRPr="001F7DE0">
              <w:rPr>
                <w:rFonts w:ascii="Lucida Sans" w:hAnsi="Lucida Sans"/>
              </w:rPr>
              <w:t xml:space="preserve">If allergic reaction or injury occurs, </w:t>
            </w:r>
            <w:r w:rsidRPr="001F7DE0">
              <w:rPr>
                <w:rFonts w:ascii="Lucida Sans" w:hAnsi="Lucida Sans"/>
                <w:color w:val="000000" w:themeColor="text1"/>
              </w:rPr>
              <w:t xml:space="preserve">the appropriate emergency services will be contacted if deemed necessary. </w:t>
            </w:r>
            <w:r w:rsidRPr="001F7DE0">
              <w:rPr>
                <w:rFonts w:ascii="Lucida Sans" w:hAnsi="Lucida Sans"/>
              </w:rPr>
              <w:t>A mobile telephone will be available to contact the emergency services.</w:t>
            </w:r>
          </w:p>
        </w:tc>
      </w:tr>
      <w:tr w:rsidR="006C3782" w14:paraId="3C5F0473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68" w14:textId="77777777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3C5F0469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3C5F046A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3C5F046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6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6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3C5F046E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6F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0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771D023F" w14:textId="77777777" w:rsidR="00CE1AAA" w:rsidRDefault="00CE1AAA"/>
          <w:p w14:paraId="3232E613" w14:textId="77777777" w:rsidR="00A74EC3" w:rsidRDefault="00A74EC3"/>
          <w:p w14:paraId="5CA02419" w14:textId="77777777" w:rsidR="00A74EC3" w:rsidRDefault="00A74EC3"/>
          <w:p w14:paraId="3A05E9A7" w14:textId="77777777" w:rsidR="00A74EC3" w:rsidRDefault="00A74EC3"/>
          <w:p w14:paraId="5983C121" w14:textId="77777777" w:rsidR="00A74EC3" w:rsidRDefault="00A74EC3"/>
          <w:p w14:paraId="3C5F0472" w14:textId="0FE183A3" w:rsidR="00A74EC3" w:rsidRDefault="00A74EC3"/>
        </w:tc>
      </w:tr>
      <w:tr w:rsidR="006C3782" w14:paraId="3C5F047F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74" w14:textId="77777777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3C5F0475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3C5F0476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3C5F047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3C5F047A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7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25949212" w14:textId="77777777" w:rsidR="00CE1AAA" w:rsidRDefault="00CE1AAA"/>
          <w:p w14:paraId="5D8F7DB2" w14:textId="77777777" w:rsidR="00A74EC3" w:rsidRDefault="00A74EC3"/>
          <w:p w14:paraId="7E1B5BFD" w14:textId="77777777" w:rsidR="00A74EC3" w:rsidRDefault="00A74EC3"/>
          <w:p w14:paraId="2620BD6B" w14:textId="77777777" w:rsidR="00A74EC3" w:rsidRDefault="00A74EC3"/>
          <w:p w14:paraId="5AF427DC" w14:textId="77777777" w:rsidR="00A74EC3" w:rsidRDefault="00A74EC3"/>
          <w:p w14:paraId="3C5F047E" w14:textId="510F81D2" w:rsidR="00A74EC3" w:rsidRDefault="00A74EC3"/>
        </w:tc>
      </w:tr>
    </w:tbl>
    <w:p w14:paraId="40DBE840" w14:textId="77777777" w:rsidR="00A74EC3" w:rsidRDefault="00A74EC3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73"/>
        <w:gridCol w:w="4478"/>
        <w:gridCol w:w="1536"/>
        <w:gridCol w:w="1547"/>
        <w:gridCol w:w="1548"/>
        <w:gridCol w:w="3959"/>
        <w:gridCol w:w="1548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A74EC3" w:rsidRPr="00957A37" w14:paraId="3C5F048C" w14:textId="77777777" w:rsidTr="00547CD6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18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50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425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413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A74EC3" w:rsidRPr="00957A37" w14:paraId="3C5F0493" w14:textId="77777777" w:rsidTr="00547CD6">
        <w:trPr>
          <w:trHeight w:val="574"/>
        </w:trPr>
        <w:tc>
          <w:tcPr>
            <w:tcW w:w="218" w:type="pct"/>
          </w:tcPr>
          <w:p w14:paraId="3C5F048D" w14:textId="7A84FB67" w:rsidR="00C642F4" w:rsidRPr="00957A37" w:rsidRDefault="001F7DE0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,3,5</w:t>
            </w:r>
          </w:p>
        </w:tc>
        <w:tc>
          <w:tcPr>
            <w:tcW w:w="1518" w:type="pct"/>
          </w:tcPr>
          <w:p w14:paraId="3C5F048E" w14:textId="189FE929" w:rsidR="00C642F4" w:rsidRPr="001F7DE0" w:rsidRDefault="001F7DE0" w:rsidP="001F7DE0">
            <w:pPr>
              <w:rPr>
                <w:rFonts w:ascii="Lucida Sans" w:hAnsi="Lucida Sans"/>
              </w:rPr>
            </w:pPr>
            <w:r w:rsidRPr="001F7DE0">
              <w:rPr>
                <w:rFonts w:ascii="Lucida Sans" w:hAnsi="Lucida Sans"/>
              </w:rPr>
              <w:t>A mobile telephone will be available to contact the emergency services.</w:t>
            </w:r>
            <w:r>
              <w:rPr>
                <w:rFonts w:ascii="Lucida Sans" w:hAnsi="Lucida Sans"/>
              </w:rPr>
              <w:t xml:space="preserve"> (No </w:t>
            </w:r>
            <w:r w:rsidR="00A74EC3">
              <w:rPr>
                <w:rFonts w:ascii="Lucida Sans" w:hAnsi="Lucida Sans"/>
              </w:rPr>
              <w:t>c</w:t>
            </w:r>
            <w:r>
              <w:rPr>
                <w:rFonts w:ascii="Lucida Sans" w:hAnsi="Lucida Sans"/>
              </w:rPr>
              <w:t>ost)</w:t>
            </w:r>
          </w:p>
        </w:tc>
        <w:tc>
          <w:tcPr>
            <w:tcW w:w="550" w:type="pct"/>
          </w:tcPr>
          <w:p w14:paraId="3C5F048F" w14:textId="15BB571A" w:rsidR="00C642F4" w:rsidRPr="001F7DE0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>
              <w:rPr>
                <w:rFonts w:ascii="Lucida Sans" w:eastAsia="Times New Roman" w:hAnsi="Lucida Sans" w:cs="Arial"/>
                <w:color w:val="000000"/>
              </w:rPr>
              <w:t>All Committee</w:t>
            </w:r>
          </w:p>
        </w:tc>
        <w:tc>
          <w:tcPr>
            <w:tcW w:w="425" w:type="pct"/>
          </w:tcPr>
          <w:p w14:paraId="3C5F0490" w14:textId="3E502299" w:rsidR="00C642F4" w:rsidRPr="00957A37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0/09/2020</w:t>
            </w: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91" w14:textId="7BA785AF" w:rsidR="00C642F4" w:rsidRPr="00957A37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1/10/2020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3C5F0492" w14:textId="2FCAA079" w:rsidR="00C642F4" w:rsidRPr="00957A37" w:rsidRDefault="004515E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-</w:t>
            </w:r>
          </w:p>
        </w:tc>
      </w:tr>
      <w:tr w:rsidR="00A74EC3" w:rsidRPr="00957A37" w14:paraId="3C5F049A" w14:textId="77777777" w:rsidTr="00547CD6">
        <w:trPr>
          <w:trHeight w:val="574"/>
        </w:trPr>
        <w:tc>
          <w:tcPr>
            <w:tcW w:w="218" w:type="pct"/>
          </w:tcPr>
          <w:p w14:paraId="3C5F0494" w14:textId="2B4F3E84" w:rsidR="00C642F4" w:rsidRPr="00957A37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518" w:type="pct"/>
          </w:tcPr>
          <w:p w14:paraId="588C3C78" w14:textId="40003794" w:rsidR="001F7DE0" w:rsidRPr="00A74EC3" w:rsidRDefault="001F7DE0" w:rsidP="001F7DE0">
            <w:pPr>
              <w:rPr>
                <w:rFonts w:ascii="Lucida Sans" w:hAnsi="Lucida Sans"/>
              </w:rPr>
            </w:pPr>
            <w:r w:rsidRPr="00A74EC3">
              <w:rPr>
                <w:rFonts w:ascii="Lucida Sans" w:hAnsi="Lucida Sans"/>
              </w:rPr>
              <w:t>Attend</w:t>
            </w:r>
            <w:r w:rsidR="00A74EC3">
              <w:rPr>
                <w:rFonts w:ascii="Lucida Sans" w:hAnsi="Lucida Sans"/>
              </w:rPr>
              <w:t>ees</w:t>
            </w:r>
            <w:r w:rsidRPr="00A74EC3">
              <w:rPr>
                <w:rFonts w:ascii="Lucida Sans" w:hAnsi="Lucida Sans"/>
              </w:rPr>
              <w:t xml:space="preserve"> will be made aware </w:t>
            </w:r>
            <w:r w:rsidR="00A74EC3">
              <w:rPr>
                <w:rFonts w:ascii="Lucida Sans" w:hAnsi="Lucida Sans"/>
              </w:rPr>
              <w:t>of where the</w:t>
            </w:r>
            <w:r w:rsidRPr="00A74EC3">
              <w:rPr>
                <w:rFonts w:ascii="Lucida Sans" w:hAnsi="Lucida Sans"/>
              </w:rPr>
              <w:t xml:space="preserve"> nearest fire </w:t>
            </w:r>
            <w:proofErr w:type="gramStart"/>
            <w:r w:rsidRPr="00A74EC3">
              <w:rPr>
                <w:rFonts w:ascii="Lucida Sans" w:hAnsi="Lucida Sans"/>
              </w:rPr>
              <w:t>exit</w:t>
            </w:r>
            <w:r w:rsidR="00A74EC3">
              <w:rPr>
                <w:rFonts w:ascii="Lucida Sans" w:hAnsi="Lucida Sans"/>
              </w:rPr>
              <w:t>s</w:t>
            </w:r>
            <w:proofErr w:type="gramEnd"/>
            <w:r w:rsidR="00A74EC3" w:rsidRPr="00116B1A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 xml:space="preserve"> </w:t>
            </w:r>
            <w:r w:rsidR="00A74EC3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 xml:space="preserve">and </w:t>
            </w:r>
            <w:r w:rsidR="00A74EC3" w:rsidRPr="00116B1A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>fire extinguishers are located</w:t>
            </w:r>
            <w:r w:rsidR="00A74EC3">
              <w:rPr>
                <w:rFonts w:ascii="Lucida Sans" w:eastAsia="Times New Roman" w:hAnsi="Lucida Sans" w:cs="Times New Roman"/>
                <w:color w:val="000000" w:themeColor="text1"/>
                <w:lang w:val="en-US" w:eastAsia="en-GB"/>
              </w:rPr>
              <w:t>. (No cost)</w:t>
            </w:r>
          </w:p>
          <w:p w14:paraId="3C5F0495" w14:textId="12F7870A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50" w:type="pct"/>
          </w:tcPr>
          <w:p w14:paraId="3C5F0496" w14:textId="33526B60" w:rsidR="00C642F4" w:rsidRPr="00957A37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ll Committee</w:t>
            </w:r>
          </w:p>
        </w:tc>
        <w:tc>
          <w:tcPr>
            <w:tcW w:w="425" w:type="pct"/>
          </w:tcPr>
          <w:p w14:paraId="3C5F0497" w14:textId="0AA0FE32" w:rsidR="00C642F4" w:rsidRPr="00957A37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0/09/2020</w:t>
            </w: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98" w14:textId="622E6EBD" w:rsidR="00C642F4" w:rsidRPr="00957A37" w:rsidRDefault="00A74EC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1/10/2020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3C5F0499" w14:textId="5E6A3AC9" w:rsidR="00C642F4" w:rsidRPr="00957A37" w:rsidRDefault="004515E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-</w:t>
            </w:r>
          </w:p>
        </w:tc>
      </w:tr>
      <w:tr w:rsidR="00A74EC3" w:rsidRPr="00957A37" w14:paraId="3C5F04A1" w14:textId="77777777" w:rsidTr="00547CD6">
        <w:trPr>
          <w:trHeight w:val="574"/>
        </w:trPr>
        <w:tc>
          <w:tcPr>
            <w:tcW w:w="218" w:type="pct"/>
          </w:tcPr>
          <w:p w14:paraId="3C5F049B" w14:textId="22C99D3E" w:rsidR="00547CD6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518" w:type="pct"/>
          </w:tcPr>
          <w:p w14:paraId="3C5F049C" w14:textId="5C02DD1D" w:rsidR="00547CD6" w:rsidRPr="00547CD6" w:rsidRDefault="00A74EC3" w:rsidP="00547CD6">
            <w:pPr>
              <w:rPr>
                <w:rFonts w:ascii="Lucida Sans" w:hAnsi="Lucida Sans"/>
                <w:sz w:val="16"/>
                <w:szCs w:val="16"/>
              </w:rPr>
            </w:pPr>
            <w:r w:rsidRPr="00116B1A">
              <w:rPr>
                <w:rFonts w:ascii="Lucida Sans" w:hAnsi="Lucida Sans"/>
                <w:color w:val="000000" w:themeColor="text1"/>
              </w:rPr>
              <w:t xml:space="preserve">Attendees will be informed that personal possessions are taken into meetings at their own risk and the </w:t>
            </w:r>
            <w:r>
              <w:rPr>
                <w:rFonts w:ascii="Lucida Sans" w:hAnsi="Lucida Sans"/>
                <w:color w:val="000000" w:themeColor="text1"/>
              </w:rPr>
              <w:t>committee/university/SUSU</w:t>
            </w:r>
            <w:r w:rsidRPr="00116B1A">
              <w:rPr>
                <w:rFonts w:ascii="Lucida Sans" w:hAnsi="Lucida Sans"/>
                <w:color w:val="000000" w:themeColor="text1"/>
              </w:rPr>
              <w:t xml:space="preserve"> cannot be held responsible for any loss or damage.</w:t>
            </w:r>
            <w:r>
              <w:rPr>
                <w:rFonts w:ascii="Lucida Sans" w:hAnsi="Lucida Sans"/>
                <w:color w:val="000000" w:themeColor="text1"/>
              </w:rPr>
              <w:t xml:space="preserve"> (No cost)</w:t>
            </w:r>
          </w:p>
        </w:tc>
        <w:tc>
          <w:tcPr>
            <w:tcW w:w="550" w:type="pct"/>
          </w:tcPr>
          <w:p w14:paraId="3C5F049D" w14:textId="04DE84AF" w:rsidR="00547CD6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8"/>
              </w:rPr>
              <w:t xml:space="preserve">All </w:t>
            </w:r>
            <w:r w:rsidRPr="00A74EC3">
              <w:rPr>
                <w:rFonts w:ascii="Lucida Sans" w:eastAsia="Times New Roman" w:hAnsi="Lucida Sans" w:cs="Arial"/>
                <w:color w:val="000000"/>
                <w:szCs w:val="28"/>
              </w:rPr>
              <w:t>Committee</w:t>
            </w:r>
          </w:p>
        </w:tc>
        <w:tc>
          <w:tcPr>
            <w:tcW w:w="425" w:type="pct"/>
          </w:tcPr>
          <w:p w14:paraId="3C5F049E" w14:textId="59D3197D" w:rsidR="00547CD6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0/09/2020</w:t>
            </w: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9F" w14:textId="1DEACE61" w:rsidR="00547CD6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1/10/2020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3C5F04A0" w14:textId="5A51F0B8" w:rsidR="00547CD6" w:rsidRPr="00957A37" w:rsidRDefault="00CC2E2E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-</w:t>
            </w:r>
          </w:p>
        </w:tc>
      </w:tr>
      <w:tr w:rsidR="00A74EC3" w:rsidRPr="00957A37" w14:paraId="3C5F04A8" w14:textId="77777777" w:rsidTr="00547CD6">
        <w:trPr>
          <w:trHeight w:val="574"/>
        </w:trPr>
        <w:tc>
          <w:tcPr>
            <w:tcW w:w="218" w:type="pct"/>
          </w:tcPr>
          <w:p w14:paraId="3C5F04A2" w14:textId="28EF8DB4" w:rsidR="00547CD6" w:rsidRPr="00957A37" w:rsidRDefault="003B411C" w:rsidP="00547CD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518" w:type="pct"/>
          </w:tcPr>
          <w:p w14:paraId="3C5F04A3" w14:textId="0BAC71E0" w:rsidR="00547CD6" w:rsidRPr="00957A37" w:rsidRDefault="003B411C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The phone number for university security will be distributed to all committee members. (No cost)</w:t>
            </w:r>
          </w:p>
        </w:tc>
        <w:tc>
          <w:tcPr>
            <w:tcW w:w="550" w:type="pct"/>
          </w:tcPr>
          <w:p w14:paraId="3C5F04A4" w14:textId="4D4DBB8A" w:rsidR="00547CD6" w:rsidRPr="00957A37" w:rsidRDefault="003B411C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President Elect</w:t>
            </w:r>
          </w:p>
        </w:tc>
        <w:tc>
          <w:tcPr>
            <w:tcW w:w="425" w:type="pct"/>
          </w:tcPr>
          <w:p w14:paraId="3C5F04A5" w14:textId="5EFFA539" w:rsidR="00547CD6" w:rsidRPr="00957A37" w:rsidRDefault="003B411C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1/09/2020</w:t>
            </w: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A6" w14:textId="71F9992E" w:rsidR="00547CD6" w:rsidRPr="00957A37" w:rsidRDefault="003B411C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2/09/2020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2A5374D9" w14:textId="1FE645DC" w:rsidR="00A74EC3" w:rsidRDefault="003B411C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-</w:t>
            </w:r>
          </w:p>
          <w:p w14:paraId="3C5F04A7" w14:textId="060C8B95" w:rsidR="00A74EC3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A74EC3" w:rsidRPr="00957A37" w14:paraId="3C5F04AF" w14:textId="77777777" w:rsidTr="00547CD6">
        <w:trPr>
          <w:trHeight w:val="574"/>
        </w:trPr>
        <w:tc>
          <w:tcPr>
            <w:tcW w:w="218" w:type="pct"/>
          </w:tcPr>
          <w:p w14:paraId="3C5F04A9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18" w:type="pct"/>
          </w:tcPr>
          <w:p w14:paraId="3C5F04AA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50" w:type="pct"/>
          </w:tcPr>
          <w:p w14:paraId="3C5F04AB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25" w:type="pct"/>
          </w:tcPr>
          <w:p w14:paraId="3C5F04AC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AD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193EA37D" w14:textId="77777777" w:rsidR="00547CD6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4FA62DCA" w14:textId="77777777" w:rsidR="00A74EC3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AE" w14:textId="1312B493" w:rsidR="00A74EC3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A74EC3" w:rsidRPr="00957A37" w14:paraId="3C5F04B6" w14:textId="77777777" w:rsidTr="00547CD6">
        <w:trPr>
          <w:trHeight w:val="574"/>
        </w:trPr>
        <w:tc>
          <w:tcPr>
            <w:tcW w:w="218" w:type="pct"/>
          </w:tcPr>
          <w:p w14:paraId="3C5F04B0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18" w:type="pct"/>
          </w:tcPr>
          <w:p w14:paraId="3C5F04B1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50" w:type="pct"/>
          </w:tcPr>
          <w:p w14:paraId="3C5F04B2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25" w:type="pct"/>
          </w:tcPr>
          <w:p w14:paraId="3C5F04B3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B4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2BAA38C7" w14:textId="77777777" w:rsidR="00547CD6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090775D3" w14:textId="77777777" w:rsidR="00A74EC3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5" w14:textId="3C50F659" w:rsidR="00A74EC3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A74EC3" w:rsidRPr="00957A37" w14:paraId="3C5F04BE" w14:textId="77777777" w:rsidTr="00547CD6">
        <w:trPr>
          <w:trHeight w:val="574"/>
        </w:trPr>
        <w:tc>
          <w:tcPr>
            <w:tcW w:w="218" w:type="pct"/>
          </w:tcPr>
          <w:p w14:paraId="3C5F04B7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18" w:type="pct"/>
          </w:tcPr>
          <w:p w14:paraId="3C5F04B8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50" w:type="pct"/>
          </w:tcPr>
          <w:p w14:paraId="3C5F04BA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25" w:type="pct"/>
          </w:tcPr>
          <w:p w14:paraId="3C5F04BB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3" w:type="pct"/>
            <w:tcBorders>
              <w:right w:val="single" w:sz="18" w:space="0" w:color="auto"/>
            </w:tcBorders>
          </w:tcPr>
          <w:p w14:paraId="3C5F04BC" w14:textId="77777777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70293AF4" w14:textId="77777777" w:rsidR="00547CD6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1B01A9C6" w14:textId="77777777" w:rsidR="00A74EC3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D" w14:textId="78C7908F" w:rsidR="00A74EC3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A74EC3" w:rsidRPr="00957A37" w14:paraId="3C5F04C2" w14:textId="77777777" w:rsidTr="00547CD6">
        <w:trPr>
          <w:cantSplit/>
        </w:trPr>
        <w:tc>
          <w:tcPr>
            <w:tcW w:w="2710" w:type="pct"/>
            <w:gridSpan w:val="4"/>
            <w:tcBorders>
              <w:bottom w:val="nil"/>
            </w:tcBorders>
          </w:tcPr>
          <w:p w14:paraId="3C5F04BF" w14:textId="29DAD318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lastRenderedPageBreak/>
              <w:t xml:space="preserve">Responsible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:</w:t>
            </w:r>
          </w:p>
          <w:p w14:paraId="3C5F04C0" w14:textId="2D73933B" w:rsidR="00547CD6" w:rsidRPr="00957A37" w:rsidRDefault="00A74EC3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inline distT="0" distB="0" distL="0" distR="0" wp14:anchorId="45E40FE1" wp14:editId="21CA1E7E">
                  <wp:extent cx="3955407" cy="876300"/>
                  <wp:effectExtent l="0" t="0" r="762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ignature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9796" cy="888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0" w:type="pct"/>
            <w:gridSpan w:val="3"/>
            <w:tcBorders>
              <w:bottom w:val="nil"/>
            </w:tcBorders>
          </w:tcPr>
          <w:p w14:paraId="1C3C75B6" w14:textId="77777777" w:rsidR="00547CD6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:</w:t>
            </w:r>
          </w:p>
          <w:p w14:paraId="3C5F04C1" w14:textId="567C83E2" w:rsidR="000A6777" w:rsidRPr="00957A37" w:rsidRDefault="000A6777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anchor distT="0" distB="0" distL="114300" distR="114300" simplePos="0" relativeHeight="251667456" behindDoc="0" locked="0" layoutInCell="1" allowOverlap="1" wp14:anchorId="01DC5ADC" wp14:editId="21FD9E4C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83185</wp:posOffset>
                  </wp:positionV>
                  <wp:extent cx="2133600" cy="1275080"/>
                  <wp:effectExtent l="0" t="0" r="0" b="127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0" cy="127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74EC3" w:rsidRPr="00957A37" w14:paraId="3C5F04C7" w14:textId="77777777" w:rsidTr="00547CD6">
        <w:trPr>
          <w:cantSplit/>
          <w:trHeight w:val="606"/>
        </w:trPr>
        <w:tc>
          <w:tcPr>
            <w:tcW w:w="2298" w:type="pct"/>
            <w:gridSpan w:val="3"/>
            <w:tcBorders>
              <w:top w:val="nil"/>
              <w:right w:val="nil"/>
            </w:tcBorders>
          </w:tcPr>
          <w:p w14:paraId="3C5F04C3" w14:textId="176A3B9C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A74EC3">
              <w:rPr>
                <w:rFonts w:ascii="Lucida Sans" w:eastAsia="Times New Roman" w:hAnsi="Lucida Sans" w:cs="Arial"/>
                <w:color w:val="000000"/>
                <w:szCs w:val="20"/>
              </w:rPr>
              <w:t>VICTORIA CRAWSHAW</w:t>
            </w:r>
          </w:p>
        </w:tc>
        <w:tc>
          <w:tcPr>
            <w:tcW w:w="412" w:type="pct"/>
            <w:tcBorders>
              <w:top w:val="nil"/>
              <w:left w:val="nil"/>
            </w:tcBorders>
          </w:tcPr>
          <w:p w14:paraId="3C5F04C4" w14:textId="272AFA42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A74EC3">
              <w:rPr>
                <w:rFonts w:ascii="Lucida Sans" w:eastAsia="Times New Roman" w:hAnsi="Lucida Sans" w:cs="Arial"/>
                <w:color w:val="000000"/>
                <w:szCs w:val="20"/>
              </w:rPr>
              <w:t>07/05/2020</w:t>
            </w:r>
          </w:p>
        </w:tc>
        <w:tc>
          <w:tcPr>
            <w:tcW w:w="1762" w:type="pct"/>
            <w:gridSpan w:val="2"/>
            <w:tcBorders>
              <w:top w:val="nil"/>
              <w:right w:val="nil"/>
            </w:tcBorders>
          </w:tcPr>
          <w:p w14:paraId="3C5F04C5" w14:textId="5C18D7BB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2D5310">
              <w:rPr>
                <w:rFonts w:ascii="Lucida Sans" w:eastAsia="Times New Roman" w:hAnsi="Lucida Sans" w:cs="Arial"/>
                <w:color w:val="000000"/>
                <w:szCs w:val="20"/>
              </w:rPr>
              <w:t>JOEL JORDAN</w:t>
            </w:r>
          </w:p>
        </w:tc>
        <w:tc>
          <w:tcPr>
            <w:tcW w:w="528" w:type="pct"/>
            <w:tcBorders>
              <w:top w:val="nil"/>
              <w:left w:val="nil"/>
            </w:tcBorders>
          </w:tcPr>
          <w:p w14:paraId="3C5F04C6" w14:textId="4E358CF2" w:rsidR="00547CD6" w:rsidRPr="00957A37" w:rsidRDefault="00547CD6" w:rsidP="00547CD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: </w:t>
            </w:r>
            <w:r w:rsidR="00A74EC3">
              <w:rPr>
                <w:rFonts w:ascii="Lucida Sans" w:eastAsia="Times New Roman" w:hAnsi="Lucida Sans" w:cs="Arial"/>
                <w:color w:val="000000"/>
                <w:szCs w:val="20"/>
              </w:rPr>
              <w:t>07/05/2020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3" r:lo="rId14" r:qs="rId15" r:cs="rId1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C" w14:textId="51F149E6" w:rsidR="00530142" w:rsidRDefault="00530142" w:rsidP="00530142"/>
    <w:sectPr w:rsidR="00530142" w:rsidSect="008C216A">
      <w:headerReference w:type="default" r:id="rId18"/>
      <w:footerReference w:type="default" r:id="rId19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2DDB5" w14:textId="77777777" w:rsidR="00227406" w:rsidRDefault="00227406" w:rsidP="00AC47B4">
      <w:pPr>
        <w:spacing w:after="0" w:line="240" w:lineRule="auto"/>
      </w:pPr>
      <w:r>
        <w:separator/>
      </w:r>
    </w:p>
  </w:endnote>
  <w:endnote w:type="continuationSeparator" w:id="0">
    <w:p w14:paraId="68B524FE" w14:textId="77777777" w:rsidR="00227406" w:rsidRDefault="00227406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656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85CC04" w14:textId="77777777" w:rsidR="00227406" w:rsidRDefault="00227406" w:rsidP="00AC47B4">
      <w:pPr>
        <w:spacing w:after="0" w:line="240" w:lineRule="auto"/>
      </w:pPr>
      <w:r>
        <w:separator/>
      </w:r>
    </w:p>
  </w:footnote>
  <w:footnote w:type="continuationSeparator" w:id="0">
    <w:p w14:paraId="251FDA9B" w14:textId="77777777" w:rsidR="00227406" w:rsidRDefault="00227406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B158A0"/>
    <w:multiLevelType w:val="hybridMultilevel"/>
    <w:tmpl w:val="80B06ED8"/>
    <w:lvl w:ilvl="0" w:tplc="43102778">
      <w:numFmt w:val="bullet"/>
      <w:lvlText w:val="-"/>
      <w:lvlJc w:val="left"/>
      <w:pPr>
        <w:ind w:left="40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8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5940DA"/>
    <w:multiLevelType w:val="hybridMultilevel"/>
    <w:tmpl w:val="321E2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0"/>
  </w:num>
  <w:num w:numId="3">
    <w:abstractNumId w:val="8"/>
  </w:num>
  <w:num w:numId="4">
    <w:abstractNumId w:val="13"/>
  </w:num>
  <w:num w:numId="5">
    <w:abstractNumId w:val="14"/>
  </w:num>
  <w:num w:numId="6">
    <w:abstractNumId w:val="34"/>
  </w:num>
  <w:num w:numId="7">
    <w:abstractNumId w:val="20"/>
  </w:num>
  <w:num w:numId="8">
    <w:abstractNumId w:val="19"/>
  </w:num>
  <w:num w:numId="9">
    <w:abstractNumId w:val="26"/>
  </w:num>
  <w:num w:numId="10">
    <w:abstractNumId w:val="15"/>
  </w:num>
  <w:num w:numId="11">
    <w:abstractNumId w:val="22"/>
  </w:num>
  <w:num w:numId="12">
    <w:abstractNumId w:val="36"/>
  </w:num>
  <w:num w:numId="13">
    <w:abstractNumId w:val="21"/>
  </w:num>
  <w:num w:numId="14">
    <w:abstractNumId w:val="35"/>
  </w:num>
  <w:num w:numId="15">
    <w:abstractNumId w:val="1"/>
  </w:num>
  <w:num w:numId="16">
    <w:abstractNumId w:val="23"/>
  </w:num>
  <w:num w:numId="17">
    <w:abstractNumId w:val="11"/>
  </w:num>
  <w:num w:numId="18">
    <w:abstractNumId w:val="3"/>
  </w:num>
  <w:num w:numId="19">
    <w:abstractNumId w:val="18"/>
  </w:num>
  <w:num w:numId="20">
    <w:abstractNumId w:val="30"/>
  </w:num>
  <w:num w:numId="21">
    <w:abstractNumId w:val="6"/>
  </w:num>
  <w:num w:numId="22">
    <w:abstractNumId w:val="17"/>
  </w:num>
  <w:num w:numId="23">
    <w:abstractNumId w:val="31"/>
  </w:num>
  <w:num w:numId="24">
    <w:abstractNumId w:val="28"/>
  </w:num>
  <w:num w:numId="25">
    <w:abstractNumId w:val="9"/>
  </w:num>
  <w:num w:numId="26">
    <w:abstractNumId w:val="29"/>
  </w:num>
  <w:num w:numId="27">
    <w:abstractNumId w:val="4"/>
  </w:num>
  <w:num w:numId="28">
    <w:abstractNumId w:val="5"/>
  </w:num>
  <w:num w:numId="29">
    <w:abstractNumId w:val="25"/>
  </w:num>
  <w:num w:numId="30">
    <w:abstractNumId w:val="2"/>
  </w:num>
  <w:num w:numId="31">
    <w:abstractNumId w:val="24"/>
  </w:num>
  <w:num w:numId="32">
    <w:abstractNumId w:val="27"/>
  </w:num>
  <w:num w:numId="33">
    <w:abstractNumId w:val="33"/>
  </w:num>
  <w:num w:numId="34">
    <w:abstractNumId w:val="0"/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6"/>
  </w:num>
  <w:num w:numId="37">
    <w:abstractNumId w:val="38"/>
  </w:num>
  <w:num w:numId="38">
    <w:abstractNumId w:val="37"/>
  </w:num>
  <w:num w:numId="39">
    <w:abstractNumId w:val="12"/>
  </w:num>
  <w:num w:numId="4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TU1NjS3NDAzNTJT0lEKTi0uzszPAykwqgUAYJGao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3F02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A6777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D75A7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B1A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2D7F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1D8C"/>
    <w:rsid w:val="0019377A"/>
    <w:rsid w:val="001A082E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1F7DE0"/>
    <w:rsid w:val="00204367"/>
    <w:rsid w:val="00206901"/>
    <w:rsid w:val="00206B86"/>
    <w:rsid w:val="00207A39"/>
    <w:rsid w:val="00210954"/>
    <w:rsid w:val="00222D79"/>
    <w:rsid w:val="00223C86"/>
    <w:rsid w:val="00227406"/>
    <w:rsid w:val="00232EB0"/>
    <w:rsid w:val="00236EDC"/>
    <w:rsid w:val="00241F4E"/>
    <w:rsid w:val="00246B6F"/>
    <w:rsid w:val="00252930"/>
    <w:rsid w:val="00253B73"/>
    <w:rsid w:val="00254227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5310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2B3"/>
    <w:rsid w:val="00341CED"/>
    <w:rsid w:val="0034511B"/>
    <w:rsid w:val="00345452"/>
    <w:rsid w:val="00346858"/>
    <w:rsid w:val="00347838"/>
    <w:rsid w:val="00355E36"/>
    <w:rsid w:val="00357C9C"/>
    <w:rsid w:val="0036014E"/>
    <w:rsid w:val="00363BC7"/>
    <w:rsid w:val="003758D3"/>
    <w:rsid w:val="00376463"/>
    <w:rsid w:val="003769A8"/>
    <w:rsid w:val="00382484"/>
    <w:rsid w:val="0039449F"/>
    <w:rsid w:val="003A1818"/>
    <w:rsid w:val="003A7173"/>
    <w:rsid w:val="003B411C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15E1"/>
    <w:rsid w:val="00453065"/>
    <w:rsid w:val="00453B62"/>
    <w:rsid w:val="004571FD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B5C2E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1451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47CD6"/>
    <w:rsid w:val="0056022D"/>
    <w:rsid w:val="00567BD2"/>
    <w:rsid w:val="00575803"/>
    <w:rsid w:val="00577601"/>
    <w:rsid w:val="00577FEC"/>
    <w:rsid w:val="00585152"/>
    <w:rsid w:val="00586AE4"/>
    <w:rsid w:val="005901AF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23EA"/>
    <w:rsid w:val="00644209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3782"/>
    <w:rsid w:val="006C41D5"/>
    <w:rsid w:val="006C5027"/>
    <w:rsid w:val="006C66BF"/>
    <w:rsid w:val="006D3C18"/>
    <w:rsid w:val="006D6844"/>
    <w:rsid w:val="006D7D78"/>
    <w:rsid w:val="006E3369"/>
    <w:rsid w:val="006E4961"/>
    <w:rsid w:val="007041AF"/>
    <w:rsid w:val="00714975"/>
    <w:rsid w:val="00715772"/>
    <w:rsid w:val="00715C49"/>
    <w:rsid w:val="00716F42"/>
    <w:rsid w:val="00721874"/>
    <w:rsid w:val="007218DD"/>
    <w:rsid w:val="0072278C"/>
    <w:rsid w:val="00722A7F"/>
    <w:rsid w:val="00726ECC"/>
    <w:rsid w:val="007270C9"/>
    <w:rsid w:val="00731F50"/>
    <w:rsid w:val="0073372A"/>
    <w:rsid w:val="007361BE"/>
    <w:rsid w:val="00736CAF"/>
    <w:rsid w:val="007434AF"/>
    <w:rsid w:val="0075215A"/>
    <w:rsid w:val="00753FFD"/>
    <w:rsid w:val="00754130"/>
    <w:rsid w:val="00757F2A"/>
    <w:rsid w:val="00761A72"/>
    <w:rsid w:val="00761C74"/>
    <w:rsid w:val="00763593"/>
    <w:rsid w:val="00777628"/>
    <w:rsid w:val="00777BC4"/>
    <w:rsid w:val="00784246"/>
    <w:rsid w:val="00785A8F"/>
    <w:rsid w:val="00790831"/>
    <w:rsid w:val="0079362C"/>
    <w:rsid w:val="0079424F"/>
    <w:rsid w:val="007A2D4B"/>
    <w:rsid w:val="007A72FE"/>
    <w:rsid w:val="007B2D30"/>
    <w:rsid w:val="007C2470"/>
    <w:rsid w:val="007C29E3"/>
    <w:rsid w:val="007C3CC0"/>
    <w:rsid w:val="007C50AE"/>
    <w:rsid w:val="007D3D09"/>
    <w:rsid w:val="007D4F69"/>
    <w:rsid w:val="007D5007"/>
    <w:rsid w:val="007D5D55"/>
    <w:rsid w:val="007D6268"/>
    <w:rsid w:val="007E2445"/>
    <w:rsid w:val="007F1D5A"/>
    <w:rsid w:val="007F2D39"/>
    <w:rsid w:val="00800795"/>
    <w:rsid w:val="0080233A"/>
    <w:rsid w:val="00806B3D"/>
    <w:rsid w:val="00815A9A"/>
    <w:rsid w:val="00815D63"/>
    <w:rsid w:val="0081625B"/>
    <w:rsid w:val="00824EA1"/>
    <w:rsid w:val="00826565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57EC1"/>
    <w:rsid w:val="00860115"/>
    <w:rsid w:val="00860E74"/>
    <w:rsid w:val="0086457C"/>
    <w:rsid w:val="008715F0"/>
    <w:rsid w:val="00880842"/>
    <w:rsid w:val="008851C1"/>
    <w:rsid w:val="00891247"/>
    <w:rsid w:val="0089263B"/>
    <w:rsid w:val="008A0F1D"/>
    <w:rsid w:val="008A1127"/>
    <w:rsid w:val="008A1D7D"/>
    <w:rsid w:val="008A3E24"/>
    <w:rsid w:val="008A51FE"/>
    <w:rsid w:val="008B08F6"/>
    <w:rsid w:val="008B2267"/>
    <w:rsid w:val="008B35FC"/>
    <w:rsid w:val="008B3B39"/>
    <w:rsid w:val="008C1B08"/>
    <w:rsid w:val="008C216A"/>
    <w:rsid w:val="008C557F"/>
    <w:rsid w:val="008C66C3"/>
    <w:rsid w:val="008D0BAD"/>
    <w:rsid w:val="008D11DE"/>
    <w:rsid w:val="008D3B20"/>
    <w:rsid w:val="008D40F1"/>
    <w:rsid w:val="008D7631"/>
    <w:rsid w:val="008D7EA7"/>
    <w:rsid w:val="008E2843"/>
    <w:rsid w:val="008E302C"/>
    <w:rsid w:val="008F0A3B"/>
    <w:rsid w:val="008F0C2A"/>
    <w:rsid w:val="008F326F"/>
    <w:rsid w:val="008F37C0"/>
    <w:rsid w:val="008F3AA5"/>
    <w:rsid w:val="009117F1"/>
    <w:rsid w:val="00913D55"/>
    <w:rsid w:val="00913DC1"/>
    <w:rsid w:val="00920763"/>
    <w:rsid w:val="0092228E"/>
    <w:rsid w:val="0093154C"/>
    <w:rsid w:val="009402B4"/>
    <w:rsid w:val="00941051"/>
    <w:rsid w:val="00942190"/>
    <w:rsid w:val="009431E1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A7165"/>
    <w:rsid w:val="009B252C"/>
    <w:rsid w:val="009B4008"/>
    <w:rsid w:val="009C3528"/>
    <w:rsid w:val="009C6E67"/>
    <w:rsid w:val="009D3362"/>
    <w:rsid w:val="009E164C"/>
    <w:rsid w:val="009E27EF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1E11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4EC3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77DE5"/>
    <w:rsid w:val="00C80E5C"/>
    <w:rsid w:val="00C822A5"/>
    <w:rsid w:val="00C83597"/>
    <w:rsid w:val="00C838B3"/>
    <w:rsid w:val="00C84043"/>
    <w:rsid w:val="00C84126"/>
    <w:rsid w:val="00C86C4F"/>
    <w:rsid w:val="00C90665"/>
    <w:rsid w:val="00C9241B"/>
    <w:rsid w:val="00C92DE2"/>
    <w:rsid w:val="00C9586E"/>
    <w:rsid w:val="00C96C30"/>
    <w:rsid w:val="00CA1A89"/>
    <w:rsid w:val="00CA64EE"/>
    <w:rsid w:val="00CA7B2F"/>
    <w:rsid w:val="00CB3623"/>
    <w:rsid w:val="00CB4A25"/>
    <w:rsid w:val="00CB512B"/>
    <w:rsid w:val="00CB5A64"/>
    <w:rsid w:val="00CC1151"/>
    <w:rsid w:val="00CC228A"/>
    <w:rsid w:val="00CC2B66"/>
    <w:rsid w:val="00CC2E2E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05FF7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0B1C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57B75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B7ACD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3A0B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Data" Target="diagrams/data1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07/relationships/diagramDrawing" Target="diagrams/drawing1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diagramQuickStyle" Target="diagrams/quickStyl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Layout" Target="diagrams/layout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2F31AE01-5FC9-4A67-94C5-5B91E599D95A}" type="presOf" srcId="{6C31482E-35FE-425A-9588-751B5CFF4E16}" destId="{28742439-8CBE-4D19-B870-E4CDECF8B07E}" srcOrd="0" destOrd="0" presId="urn:microsoft.com/office/officeart/2005/8/layout/pyramid3"/>
    <dgm:cxn modelId="{07A7A115-E753-4F01-ACDD-6FF1DAC8BD6B}" type="presOf" srcId="{0017951F-AEEA-4E30-B3D9-AD8C3C26A9BE}" destId="{72524314-17BB-49E2-B2E6-8DB4C09FFF7E}" srcOrd="0" destOrd="0" presId="urn:microsoft.com/office/officeart/2005/8/layout/pyramid3"/>
    <dgm:cxn modelId="{33B73240-EBFC-4D6B-8953-84B2A0028672}" type="presOf" srcId="{99AC002F-5127-4C80-B52C-2DAF5069D67A}" destId="{84AD9414-4518-4FE9-A1C3-9397E1BE0C44}" srcOrd="0" destOrd="0" presId="urn:microsoft.com/office/officeart/2005/8/layout/pyramid3"/>
    <dgm:cxn modelId="{A733CE5D-B967-455A-9987-928C7625196D}" type="presOf" srcId="{46D3249E-5334-4DB3-911A-CA9ABCA38CEC}" destId="{8BE9400F-80D5-468B-9C7C-5519C857E740}" srcOrd="0" destOrd="0" presId="urn:microsoft.com/office/officeart/2005/8/layout/pyramid3"/>
    <dgm:cxn modelId="{2101F068-AA23-4252-BD05-CCD9979EC940}" type="presOf" srcId="{6C31482E-35FE-425A-9588-751B5CFF4E16}" destId="{7AF156CF-770E-4015-A861-2CC81683C61C}" srcOrd="1" destOrd="0" presId="urn:microsoft.com/office/officeart/2005/8/layout/pyramid3"/>
    <dgm:cxn modelId="{46AA5D75-4AE1-44D0-B4B2-504926BAE4C1}" type="presOf" srcId="{0B089678-C8B1-4895-8C15-42D4F9FD6B6F}" destId="{9849C49E-AD54-4C30-8D52-1876A14774FB}" srcOrd="1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A30EBF80-CD2A-43EE-A2DE-0D4E2702327B}" type="presOf" srcId="{88AD2523-143D-4043-A8E6-D19A4D266368}" destId="{CBB7E45B-FC76-4043-AE67-E57C276105A3}" srcOrd="0" destOrd="0" presId="urn:microsoft.com/office/officeart/2005/8/layout/pyramid3"/>
    <dgm:cxn modelId="{80B5EC8D-B37D-4B9D-BC41-1F6DA3D9ED79}" type="presOf" srcId="{46D3249E-5334-4DB3-911A-CA9ABCA38CEC}" destId="{931330A6-91AD-41E7-B223-7D488476D325}" srcOrd="1" destOrd="0" presId="urn:microsoft.com/office/officeart/2005/8/layout/pyramid3"/>
    <dgm:cxn modelId="{C297FD99-21E2-4EB2-9C25-A79BD4186838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FB0155B6-0EDB-4D66-95D1-BB9F42FD155E}" type="presOf" srcId="{88AD2523-143D-4043-A8E6-D19A4D266368}" destId="{6399385F-9D77-42B0-BD05-35177EB763F2}" srcOrd="1" destOrd="0" presId="urn:microsoft.com/office/officeart/2005/8/layout/pyramid3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5076C1D6-CBBE-42CC-8D0C-9846DB6D1FAB}" type="presOf" srcId="{99AC002F-5127-4C80-B52C-2DAF5069D67A}" destId="{56B31B40-44C9-4CE3-9502-CAD28B942CC9}" srcOrd="1" destOrd="0" presId="urn:microsoft.com/office/officeart/2005/8/layout/pyramid3"/>
    <dgm:cxn modelId="{89447520-4F06-4BB4-BCFE-A25379082D58}" type="presParOf" srcId="{72524314-17BB-49E2-B2E6-8DB4C09FFF7E}" destId="{3BBE36E5-25F2-4BA0-9FE8-748B8FF0DA8D}" srcOrd="0" destOrd="0" presId="urn:microsoft.com/office/officeart/2005/8/layout/pyramid3"/>
    <dgm:cxn modelId="{EE9BCF96-1C80-46ED-A777-F8D187F0E27F}" type="presParOf" srcId="{3BBE36E5-25F2-4BA0-9FE8-748B8FF0DA8D}" destId="{84AD9414-4518-4FE9-A1C3-9397E1BE0C44}" srcOrd="0" destOrd="0" presId="urn:microsoft.com/office/officeart/2005/8/layout/pyramid3"/>
    <dgm:cxn modelId="{562FFFB2-48C8-4510-8A2F-0CD949DBAEC4}" type="presParOf" srcId="{3BBE36E5-25F2-4BA0-9FE8-748B8FF0DA8D}" destId="{56B31B40-44C9-4CE3-9502-CAD28B942CC9}" srcOrd="1" destOrd="0" presId="urn:microsoft.com/office/officeart/2005/8/layout/pyramid3"/>
    <dgm:cxn modelId="{B15B10DC-D4F4-4C69-A64B-21B642F8EB2E}" type="presParOf" srcId="{72524314-17BB-49E2-B2E6-8DB4C09FFF7E}" destId="{43994162-78F2-4CB2-A28C-F7617BB144EA}" srcOrd="1" destOrd="0" presId="urn:microsoft.com/office/officeart/2005/8/layout/pyramid3"/>
    <dgm:cxn modelId="{61637662-042D-4A36-B91E-B7407637753A}" type="presParOf" srcId="{43994162-78F2-4CB2-A28C-F7617BB144EA}" destId="{8BE9400F-80D5-468B-9C7C-5519C857E740}" srcOrd="0" destOrd="0" presId="urn:microsoft.com/office/officeart/2005/8/layout/pyramid3"/>
    <dgm:cxn modelId="{107F6EA7-C92B-4889-8CD6-85099118332D}" type="presParOf" srcId="{43994162-78F2-4CB2-A28C-F7617BB144EA}" destId="{931330A6-91AD-41E7-B223-7D488476D325}" srcOrd="1" destOrd="0" presId="urn:microsoft.com/office/officeart/2005/8/layout/pyramid3"/>
    <dgm:cxn modelId="{12A22283-CC94-49F4-89C4-79DFB294D701}" type="presParOf" srcId="{72524314-17BB-49E2-B2E6-8DB4C09FFF7E}" destId="{83138B3B-9680-4451-B42C-DCDDBAF05160}" srcOrd="2" destOrd="0" presId="urn:microsoft.com/office/officeart/2005/8/layout/pyramid3"/>
    <dgm:cxn modelId="{13F5D909-9864-4932-9366-219721FCA0C6}" type="presParOf" srcId="{83138B3B-9680-4451-B42C-DCDDBAF05160}" destId="{CBB7E45B-FC76-4043-AE67-E57C276105A3}" srcOrd="0" destOrd="0" presId="urn:microsoft.com/office/officeart/2005/8/layout/pyramid3"/>
    <dgm:cxn modelId="{4C809CEE-1117-444E-ADC3-4BC576C1540E}" type="presParOf" srcId="{83138B3B-9680-4451-B42C-DCDDBAF05160}" destId="{6399385F-9D77-42B0-BD05-35177EB763F2}" srcOrd="1" destOrd="0" presId="urn:microsoft.com/office/officeart/2005/8/layout/pyramid3"/>
    <dgm:cxn modelId="{47B82CA2-E041-4B9A-8465-EC3DAA379A2E}" type="presParOf" srcId="{72524314-17BB-49E2-B2E6-8DB4C09FFF7E}" destId="{81D96034-E0F3-42E7-BB3B-E4DA86F131CA}" srcOrd="3" destOrd="0" presId="urn:microsoft.com/office/officeart/2005/8/layout/pyramid3"/>
    <dgm:cxn modelId="{73829B86-C4B6-4EF3-B77E-6A2A7A14B6F4}" type="presParOf" srcId="{81D96034-E0F3-42E7-BB3B-E4DA86F131CA}" destId="{28742439-8CBE-4D19-B870-E4CDECF8B07E}" srcOrd="0" destOrd="0" presId="urn:microsoft.com/office/officeart/2005/8/layout/pyramid3"/>
    <dgm:cxn modelId="{8FE85CF2-D9A0-468B-A4E8-3A8A6ECE4464}" type="presParOf" srcId="{81D96034-E0F3-42E7-BB3B-E4DA86F131CA}" destId="{7AF156CF-770E-4015-A861-2CC81683C61C}" srcOrd="1" destOrd="0" presId="urn:microsoft.com/office/officeart/2005/8/layout/pyramid3"/>
    <dgm:cxn modelId="{E1E0F0E1-EE42-4B47-8D68-182AD6E53AB3}" type="presParOf" srcId="{72524314-17BB-49E2-B2E6-8DB4C09FFF7E}" destId="{CFAFA6FA-8881-432C-A7FE-B4A51C530034}" srcOrd="4" destOrd="0" presId="urn:microsoft.com/office/officeart/2005/8/layout/pyramid3"/>
    <dgm:cxn modelId="{8A9B4C6F-D6AF-4CCD-A3AF-AB7ABE38AD29}" type="presParOf" srcId="{CFAFA6FA-8881-432C-A7FE-B4A51C530034}" destId="{BFC64CB6-37F6-4C43-A75F-8F748FB9BA1C}" srcOrd="0" destOrd="0" presId="urn:microsoft.com/office/officeart/2005/8/layout/pyramid3"/>
    <dgm:cxn modelId="{AB74DEB2-1DEC-46B8-8762-F5C93D813188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0F05FE1-2FE4-4C47-8804-33B3F24BB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863</Words>
  <Characters>49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Victoria Crawshaw</cp:lastModifiedBy>
  <cp:revision>3</cp:revision>
  <cp:lastPrinted>2016-04-18T12:10:00Z</cp:lastPrinted>
  <dcterms:created xsi:type="dcterms:W3CDTF">2020-05-07T20:55:00Z</dcterms:created>
  <dcterms:modified xsi:type="dcterms:W3CDTF">2020-05-07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